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6C866" w14:textId="203BE119" w:rsidR="00746D54" w:rsidRDefault="0043360C" w:rsidP="00201A23">
      <w:pPr>
        <w:rPr>
          <w:rFonts w:ascii="Calibri" w:eastAsia="Times New Roman" w:hAnsi="Calibri" w:cs="Times New Roman"/>
          <w:sz w:val="20"/>
          <w:szCs w:val="20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                                  </w:t>
      </w:r>
    </w:p>
    <w:p w14:paraId="59A91226" w14:textId="746E28F9" w:rsidR="00201A23" w:rsidRPr="00204D17" w:rsidRDefault="00B91A40" w:rsidP="00201A23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 </w:t>
      </w:r>
      <w:r w:rsidR="00DE5DB1" w:rsidRPr="00204D17">
        <w:rPr>
          <w:rFonts w:eastAsia="Times New Roman" w:cstheme="minorHAnsi"/>
          <w:lang w:eastAsia="hr-HR"/>
        </w:rPr>
        <w:t xml:space="preserve">Naziv studija: </w:t>
      </w:r>
      <w:r w:rsidR="00201A23" w:rsidRPr="00204D17">
        <w:rPr>
          <w:rFonts w:eastAsia="Times New Roman" w:cstheme="minorHAnsi"/>
          <w:b/>
          <w:lang w:eastAsia="hr-HR"/>
        </w:rPr>
        <w:t xml:space="preserve">SVEUČILIŠNI </w:t>
      </w:r>
      <w:r w:rsidR="00E72640" w:rsidRPr="00204D17">
        <w:rPr>
          <w:rFonts w:eastAsia="Times New Roman" w:cstheme="minorHAnsi"/>
          <w:b/>
          <w:lang w:eastAsia="hr-HR"/>
        </w:rPr>
        <w:t xml:space="preserve">PRIJEDIPLOMSKI </w:t>
      </w:r>
      <w:r w:rsidR="00201A23" w:rsidRPr="00204D17">
        <w:rPr>
          <w:rFonts w:eastAsia="Times New Roman" w:cstheme="minorHAnsi"/>
          <w:b/>
          <w:lang w:eastAsia="hr-HR"/>
        </w:rPr>
        <w:t>STUDIJ</w:t>
      </w:r>
      <w:r w:rsidR="00E21A42" w:rsidRPr="00204D17">
        <w:rPr>
          <w:rFonts w:eastAsia="Times New Roman" w:cstheme="minorHAnsi"/>
          <w:b/>
          <w:lang w:eastAsia="hr-HR"/>
        </w:rPr>
        <w:t xml:space="preserve"> EDUKACIJSKA REHABILITACIJA</w:t>
      </w:r>
    </w:p>
    <w:p w14:paraId="51E576E1" w14:textId="50BAFCC4" w:rsidR="0086676C" w:rsidRPr="00204D17" w:rsidRDefault="0086676C" w:rsidP="00201A23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462A1678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204D17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204D17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204D17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34D36B03" w:rsidR="00201A23" w:rsidRPr="00204D17" w:rsidRDefault="003765D5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71C20ABA" w14:textId="77777777" w:rsidR="00201A23" w:rsidRPr="00204D17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204D17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. Zimski semestar</w:t>
      </w:r>
    </w:p>
    <w:p w14:paraId="113E4D19" w14:textId="77777777" w:rsidR="00DE5DB1" w:rsidRPr="00204D17" w:rsidRDefault="00DE5DB1" w:rsidP="00DE5DB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E2078F9" w14:textId="1A33A7DE" w:rsidR="00DE5DB1" w:rsidRPr="00204D17" w:rsidRDefault="00DE5DB1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827"/>
      </w:tblGrid>
      <w:tr w:rsidR="00DE5DB1" w:rsidRPr="00204D17" w14:paraId="57E4BABF" w14:textId="77777777" w:rsidTr="002C0406">
        <w:tc>
          <w:tcPr>
            <w:tcW w:w="539" w:type="dxa"/>
            <w:shd w:val="clear" w:color="auto" w:fill="D9D9D9" w:themeFill="background1" w:themeFillShade="D9"/>
          </w:tcPr>
          <w:p w14:paraId="5ECDA778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204D17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A1021B0" w14:textId="77777777" w:rsidR="00DE5DB1" w:rsidRPr="00204D17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A0F54A6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204D17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204D17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79DABF2B" w14:textId="77777777" w:rsidR="00DE5DB1" w:rsidRPr="00204D17" w:rsidRDefault="00DE5DB1" w:rsidP="00264F45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10757638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5B76" w14:textId="5610D5EE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</w:t>
            </w:r>
            <w:r w:rsidRPr="00204D17">
              <w:rPr>
                <w:rFonts w:eastAsia="Calibri" w:cstheme="minorHAnsi"/>
                <w:b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9F34" w14:textId="537A51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3F7E" w14:textId="5BBB4794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A80D" w14:textId="54CE10A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EE6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</w:tcPr>
          <w:p w14:paraId="3A406373" w14:textId="0FFDB419" w:rsidR="002D5707" w:rsidRPr="00204D17" w:rsidRDefault="008C453D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C8DC870" w14:textId="5C711E8F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204D17">
              <w:rPr>
                <w:rFonts w:cstheme="minorHAnsi"/>
                <w:color w:val="00B050"/>
              </w:rPr>
              <w:t>Sabl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  8/1</w:t>
            </w:r>
          </w:p>
          <w:p w14:paraId="60EA1D5D" w14:textId="1DF6602C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204D17">
              <w:rPr>
                <w:rFonts w:cstheme="minorHAnsi"/>
                <w:color w:val="00B050"/>
              </w:rPr>
              <w:t>Bolješ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Dumančić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8/1</w:t>
            </w:r>
          </w:p>
        </w:tc>
      </w:tr>
      <w:tr w:rsidR="002D5707" w:rsidRPr="00204D17" w14:paraId="13891D05" w14:textId="77777777" w:rsidTr="002C040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0690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A90B" w14:textId="4DEB1E9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BF99" w14:textId="6E659E9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17B0" w14:textId="6B479E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AA33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</w:tcPr>
          <w:p w14:paraId="00243B3C" w14:textId="358C1CA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prof. dr. sc. Silvij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Pušelj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6F5A0C4E" w14:textId="58AFAAD9" w:rsidR="00CF6ACB" w:rsidRPr="00204D17" w:rsidRDefault="00FB31C4" w:rsidP="00CF6ACB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T</w:t>
            </w:r>
            <w:r w:rsidR="00401E53" w:rsidRPr="00204D17">
              <w:rPr>
                <w:rFonts w:cstheme="minorHAnsi"/>
                <w:color w:val="00B050"/>
              </w:rPr>
              <w:t xml:space="preserve">oni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Maloča</w:t>
            </w:r>
            <w:proofErr w:type="spellEnd"/>
            <w:r w:rsidR="009A4659" w:rsidRPr="00204D17">
              <w:rPr>
                <w:rFonts w:cstheme="minorHAnsi"/>
                <w:color w:val="00B050"/>
              </w:rPr>
              <w:t xml:space="preserve"> 8/1</w:t>
            </w:r>
          </w:p>
          <w:p w14:paraId="1E252F02" w14:textId="452367AF" w:rsidR="002D5707" w:rsidRPr="00204D17" w:rsidRDefault="00FB31C4" w:rsidP="00CF6ACB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01E53" w:rsidRPr="00204D17">
              <w:rPr>
                <w:rFonts w:cstheme="minorHAnsi"/>
                <w:color w:val="00B050"/>
              </w:rPr>
              <w:t xml:space="preserve">Ivan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Školka</w:t>
            </w:r>
            <w:proofErr w:type="spellEnd"/>
            <w:r w:rsidR="00CF6ACB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8/1</w:t>
            </w:r>
          </w:p>
        </w:tc>
      </w:tr>
      <w:tr w:rsidR="002D5707" w:rsidRPr="00204D17" w14:paraId="3E5A9968" w14:textId="77777777" w:rsidTr="002C0406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346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462E" w14:textId="5BB16ED5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D7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28E3" w14:textId="2FABB30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7CA2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827" w:type="dxa"/>
          </w:tcPr>
          <w:p w14:paraId="760B69A2" w14:textId="0C4D25D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1824298C" w14:textId="56EC85F8" w:rsidR="002D5707" w:rsidRPr="00204D17" w:rsidRDefault="00FB31C4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80269" w:rsidRPr="00204D17">
              <w:rPr>
                <w:rFonts w:eastAsia="Times New Roman" w:cstheme="minorHAnsi"/>
                <w:color w:val="00B050"/>
                <w:lang w:eastAsia="hr-HR"/>
              </w:rPr>
              <w:t>Lovro Borić</w:t>
            </w:r>
          </w:p>
        </w:tc>
      </w:tr>
      <w:tr w:rsidR="002D5707" w:rsidRPr="00204D17" w14:paraId="181DDBF6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3A8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ACB4" w14:textId="4ED52FE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56CC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AF0A" w14:textId="3DEDBBD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1827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69775B5" w14:textId="7FB84AD6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Gordana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Lesinger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</w:p>
          <w:p w14:paraId="69A272E0" w14:textId="7C7F3A7D" w:rsidR="002D5707" w:rsidRPr="00204D17" w:rsidRDefault="0040568D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Čosić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.</w:t>
            </w:r>
          </w:p>
        </w:tc>
      </w:tr>
      <w:tr w:rsidR="002D5707" w:rsidRPr="00204D17" w14:paraId="1E7EEDB1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CA38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statistik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8FED" w14:textId="3775888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38D0" w14:textId="226C44B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28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88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3412176" w14:textId="65E7326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dr. sc. Ana Mirković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Moguš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57316F12" w14:textId="32BA6715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iana Moslavac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Bičvić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>, viša pred.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837759" w:rsidRPr="00204D17">
              <w:rPr>
                <w:rFonts w:eastAsia="Times New Roman" w:cstheme="minorHAnsi"/>
                <w:lang w:eastAsia="hr-HR"/>
              </w:rPr>
              <w:t xml:space="preserve">  15/2</w:t>
            </w:r>
          </w:p>
        </w:tc>
      </w:tr>
      <w:tr w:rsidR="002D5707" w:rsidRPr="00204D17" w14:paraId="3D578BD0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8E2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373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635E" w14:textId="34A9917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E8F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0638" w14:textId="34F4E558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3B7973AD" w14:textId="5A73D9E1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tr. sur</w:t>
            </w:r>
            <w:r w:rsidR="002D5707" w:rsidRPr="00204D17">
              <w:rPr>
                <w:rFonts w:eastAsia="Times New Roman" w:cstheme="minorHAnsi"/>
                <w:color w:val="000000" w:themeColor="text1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12C4EF2B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64C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eorije odgoja i obrazovan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AAF8" w14:textId="4ECFDC3B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329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848" w14:textId="2500D68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1A93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47293780" w14:textId="678A4859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izv. prof. dr. 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Rahae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Varga</w:t>
            </w:r>
          </w:p>
          <w:p w14:paraId="1A5039C5" w14:textId="3F0660B7" w:rsidR="002D5707" w:rsidRPr="00204D17" w:rsidRDefault="00AE4D4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Nikolina Jozić,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2D5707" w:rsidRPr="00204D17" w14:paraId="6F9AD8B6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C6D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forma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2CDA" w14:textId="1081C93A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B136" w14:textId="490652F3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4F0" w14:textId="5594C066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3961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75BBFC0E" w14:textId="43BFFA02" w:rsidR="00127BE1" w:rsidRPr="00204D17" w:rsidRDefault="00D52CFA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dr. sc. </w:t>
            </w:r>
            <w:r w:rsidR="00302061" w:rsidRPr="00204D17">
              <w:rPr>
                <w:rFonts w:eastAsia="Times New Roman" w:cstheme="minorHAnsi"/>
                <w:lang w:eastAsia="hr-HR"/>
              </w:rPr>
              <w:t>Damir Tomić</w:t>
            </w:r>
            <w:r w:rsidR="002D570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127BE1" w:rsidRPr="00204D17">
              <w:rPr>
                <w:rFonts w:eastAsia="Times New Roman" w:cstheme="minorHAnsi"/>
                <w:lang w:eastAsia="hr-HR"/>
              </w:rPr>
              <w:t>P,S</w:t>
            </w:r>
          </w:p>
          <w:p w14:paraId="15293813" w14:textId="0229918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 xml:space="preserve">David </w:t>
            </w:r>
            <w:proofErr w:type="spellStart"/>
            <w:r w:rsidR="00127BE1" w:rsidRPr="00204D17">
              <w:rPr>
                <w:rFonts w:eastAsia="Calibri" w:cstheme="minorHAnsi"/>
                <w:color w:val="00B050"/>
                <w:shd w:val="clear" w:color="auto" w:fill="FFFFFF"/>
              </w:rPr>
              <w:t>Noci</w:t>
            </w:r>
            <w:proofErr w:type="spellEnd"/>
            <w:r w:rsidR="00837759" w:rsidRPr="00204D17">
              <w:rPr>
                <w:rFonts w:eastAsia="Times New Roman" w:cstheme="minorHAnsi"/>
                <w:lang w:eastAsia="hr-HR"/>
              </w:rPr>
              <w:t xml:space="preserve"> V 8/2</w:t>
            </w:r>
          </w:p>
          <w:p w14:paraId="34850EF0" w14:textId="3411721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D5707" w:rsidRPr="00204D17" w14:paraId="49984498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1B5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inkluzivne eduka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3FE1" w14:textId="60DC458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76D4" w14:textId="07C3B61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5F8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C1CC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5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06D6E3A5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39248893" w14:textId="1F239A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D5707" w:rsidRPr="00204D17" w14:paraId="3A4672D5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AD2F55" w14:textId="356ADC12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38FDAD51" w14:textId="21F0C94E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B7705A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EEC34E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C78118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05600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02780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5829BF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75BC7" w:rsidRPr="00204D17" w14:paraId="61A3AD3A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344E" w14:textId="51B57F9B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D5826" w14:textId="5B22B0C2" w:rsidR="00075BC7" w:rsidRPr="00204D17" w:rsidRDefault="00075BC7" w:rsidP="00075BC7">
            <w:pPr>
              <w:rPr>
                <w:rFonts w:cstheme="minorHAnsi"/>
              </w:rPr>
            </w:pPr>
            <w:r w:rsidRPr="00204D17">
              <w:rPr>
                <w:rFonts w:cstheme="minorHAnsi"/>
                <w:bCs/>
              </w:rPr>
              <w:t>Povijesni razvoj inkluzij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6C0A" w14:textId="6AFBAC3A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AB59" w14:textId="7D4F06BF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6EDD" w14:textId="4A5EF8FD" w:rsidR="00075BC7" w:rsidRPr="00204D17" w:rsidRDefault="00075BC7" w:rsidP="00075BC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05F4" w14:textId="153BB67E" w:rsidR="00075BC7" w:rsidRPr="00204D17" w:rsidRDefault="00075BC7" w:rsidP="00075BC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345FE838" w14:textId="4142F863" w:rsidR="00075BC7" w:rsidRPr="00204D17" w:rsidRDefault="00075BC7" w:rsidP="00075BC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Damir Matanović </w:t>
            </w:r>
            <w:r w:rsidR="002D4C23"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color w:val="00B050"/>
                <w:lang w:eastAsia="hr-HR"/>
              </w:rPr>
              <w:t>0,5 P</w:t>
            </w:r>
          </w:p>
          <w:p w14:paraId="13092A2D" w14:textId="42701F3C" w:rsidR="00075BC7" w:rsidRPr="00204D17" w:rsidRDefault="003765D5" w:rsidP="00075BC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doc. </w:t>
            </w:r>
            <w:r w:rsidR="00075BC7"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075BC7" w:rsidRPr="00204D17">
              <w:rPr>
                <w:rFonts w:eastAsia="Times New Roman" w:cstheme="minorHAnsi"/>
                <w:lang w:eastAsia="hr-HR"/>
              </w:rPr>
              <w:t xml:space="preserve">sc. Pavao </w:t>
            </w:r>
            <w:proofErr w:type="spellStart"/>
            <w:r w:rsidR="00075BC7" w:rsidRPr="00204D17">
              <w:rPr>
                <w:rFonts w:eastAsia="Times New Roman" w:cstheme="minorHAnsi"/>
                <w:lang w:eastAsia="hr-HR"/>
              </w:rPr>
              <w:t>Nujić</w:t>
            </w:r>
            <w:proofErr w:type="spellEnd"/>
            <w:r w:rsidR="00075BC7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="002D4C23" w:rsidRPr="00204D17">
              <w:rPr>
                <w:rFonts w:eastAsia="Times New Roman" w:cstheme="minorHAnsi"/>
                <w:lang w:eastAsia="hr-HR"/>
              </w:rPr>
              <w:t xml:space="preserve">  </w:t>
            </w:r>
            <w:r w:rsidR="0056372B" w:rsidRPr="00204D17">
              <w:rPr>
                <w:rFonts w:eastAsia="Times New Roman" w:cstheme="minorHAnsi"/>
                <w:lang w:eastAsia="hr-HR"/>
              </w:rPr>
              <w:t>0,5P, S</w:t>
            </w:r>
          </w:p>
        </w:tc>
      </w:tr>
      <w:tr w:rsidR="00B7705A" w:rsidRPr="00204D17" w14:paraId="2724E5EB" w14:textId="77777777" w:rsidTr="002C0406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3B944584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69280F93" w:rsidR="00B7705A" w:rsidRPr="00204D17" w:rsidRDefault="00B7705A" w:rsidP="00B7705A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ehabilitacija potpomognuta životinjam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65B75507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33D2B158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548BC11A" w:rsidR="00B7705A" w:rsidRPr="00204D17" w:rsidRDefault="00B7705A" w:rsidP="00B7705A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7D59902F" w:rsidR="00B7705A" w:rsidRPr="00204D17" w:rsidRDefault="00B7705A" w:rsidP="00B7705A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341594DC" w14:textId="087DEFF5" w:rsidR="00B7705A" w:rsidRPr="00204D17" w:rsidRDefault="00B7705A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prof. dr. 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Irel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47F8997B" w14:textId="49FC8882" w:rsidR="00B7705A" w:rsidRPr="00204D17" w:rsidRDefault="000219E1" w:rsidP="00B7705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color w:val="000000"/>
                <w:lang w:eastAsia="hr-HR"/>
              </w:rPr>
              <w:t>Vidačić</w:t>
            </w:r>
            <w:proofErr w:type="spellEnd"/>
            <w:r w:rsidRPr="00204D17">
              <w:rPr>
                <w:rFonts w:eastAsia="Times New Roman" w:cstheme="minorHAnsi"/>
                <w:color w:val="000000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color w:val="000000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/>
                <w:lang w:eastAsia="hr-HR"/>
              </w:rPr>
              <w:t>.</w:t>
            </w:r>
            <w:r w:rsidR="00264F45" w:rsidRPr="00204D17">
              <w:rPr>
                <w:rFonts w:eastAsia="Times New Roman" w:cstheme="minorHAnsi"/>
                <w:color w:val="000000"/>
                <w:lang w:eastAsia="hr-HR"/>
              </w:rPr>
              <w:t xml:space="preserve"> </w:t>
            </w:r>
          </w:p>
        </w:tc>
      </w:tr>
    </w:tbl>
    <w:p w14:paraId="3E744681" w14:textId="11347F09" w:rsidR="003B4E9D" w:rsidRPr="00204D17" w:rsidRDefault="003B4E9D" w:rsidP="001023D2">
      <w:pPr>
        <w:rPr>
          <w:rFonts w:eastAsia="Times New Roman" w:cstheme="minorHAnsi"/>
          <w:lang w:eastAsia="hr-HR"/>
        </w:rPr>
      </w:pPr>
    </w:p>
    <w:p w14:paraId="25FA30DF" w14:textId="0A31A21F" w:rsidR="00167220" w:rsidRPr="00204D17" w:rsidRDefault="00167220" w:rsidP="001023D2">
      <w:pPr>
        <w:rPr>
          <w:rFonts w:eastAsia="Times New Roman" w:cstheme="minorHAnsi"/>
          <w:lang w:eastAsia="hr-HR"/>
        </w:rPr>
      </w:pPr>
    </w:p>
    <w:p w14:paraId="56A93AC6" w14:textId="77777777" w:rsidR="006C5B1F" w:rsidRPr="00204D17" w:rsidRDefault="006C5B1F" w:rsidP="00E72640">
      <w:pPr>
        <w:rPr>
          <w:rFonts w:eastAsia="Times New Roman" w:cstheme="minorHAnsi"/>
          <w:lang w:eastAsia="hr-HR"/>
        </w:rPr>
      </w:pPr>
    </w:p>
    <w:p w14:paraId="474A4E8A" w14:textId="68C9080B" w:rsidR="006A14F9" w:rsidRPr="00204D17" w:rsidRDefault="006C5B1F" w:rsidP="00E7264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26E675C" w14:textId="77777777" w:rsidR="006A14F9" w:rsidRPr="00204D17" w:rsidRDefault="006A14F9" w:rsidP="00E72640">
      <w:pPr>
        <w:rPr>
          <w:rFonts w:eastAsia="Times New Roman" w:cstheme="minorHAnsi"/>
          <w:lang w:eastAsia="hr-HR"/>
        </w:rPr>
      </w:pPr>
    </w:p>
    <w:p w14:paraId="2F4F8C24" w14:textId="03467E78" w:rsidR="00E72640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="00E7264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F9C6578" w14:textId="7ECB85A8" w:rsidR="00086F78" w:rsidRPr="00204D17" w:rsidRDefault="00086F78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45BA80E" w14:textId="6E98007F" w:rsidR="001023D2" w:rsidRPr="00204D17" w:rsidRDefault="001023D2" w:rsidP="00E7264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  <w:r w:rsidR="00086F78" w:rsidRPr="00204D17">
        <w:rPr>
          <w:rFonts w:eastAsia="Times New Roman" w:cstheme="minorHAnsi"/>
          <w:b/>
          <w:lang w:eastAsia="hr-HR"/>
        </w:rPr>
        <w:t xml:space="preserve">  </w:t>
      </w:r>
    </w:p>
    <w:p w14:paraId="2B4B03D8" w14:textId="77777777" w:rsidR="001023D2" w:rsidRPr="00204D17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</w:t>
      </w:r>
      <w:r w:rsidR="001023D2" w:rsidRPr="00204D17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204D17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4BCFAC34" w:rsidR="001023D2" w:rsidRPr="00204D17" w:rsidRDefault="003765D5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87D925C" w14:textId="77777777" w:rsidR="001023D2" w:rsidRPr="00204D17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204D17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Ljetni semestar</w:t>
      </w:r>
    </w:p>
    <w:p w14:paraId="41CC6BC5" w14:textId="1D22C0A4" w:rsidR="001023D2" w:rsidRPr="00204D17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992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596"/>
        <w:gridCol w:w="3686"/>
      </w:tblGrid>
      <w:tr w:rsidR="001023D2" w:rsidRPr="00204D17" w14:paraId="30FC62F7" w14:textId="77777777" w:rsidTr="002533DF">
        <w:tc>
          <w:tcPr>
            <w:tcW w:w="539" w:type="dxa"/>
            <w:shd w:val="clear" w:color="auto" w:fill="D9D9D9" w:themeFill="background1" w:themeFillShade="D9"/>
          </w:tcPr>
          <w:p w14:paraId="5A4F47B2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204D17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0D29EF9" w14:textId="77777777" w:rsidR="001023D2" w:rsidRPr="00204D17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204D17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4A5C936D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C90904B" w14:textId="77777777" w:rsidR="001023D2" w:rsidRPr="00204D17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D5707" w:rsidRPr="00204D17" w14:paraId="7872CA6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0DDCF3A3" w:rsidR="002D5707" w:rsidRPr="00204D17" w:rsidRDefault="002D5707" w:rsidP="002D5707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Funkcionalna anatomija i fiziologija II</w:t>
            </w:r>
            <w:r w:rsidR="00264F45" w:rsidRPr="00204D17">
              <w:rPr>
                <w:rFonts w:eastAsia="Calibri" w:cstheme="minorHAnsi"/>
                <w:bCs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3E1" w14:textId="0518E40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00C5D" w14:textId="2CA8F79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2C8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B0E6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5BCEDB34" w14:textId="5D38F8DE" w:rsidR="008C453D" w:rsidRPr="00204D17" w:rsidRDefault="008C453D" w:rsidP="008C453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F1AF80C" w14:textId="77777777" w:rsidR="00354CB5" w:rsidRPr="00204D17" w:rsidRDefault="00354CB5" w:rsidP="00354CB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204D17">
              <w:rPr>
                <w:rFonts w:cstheme="minorHAnsi"/>
                <w:color w:val="00B050"/>
              </w:rPr>
              <w:t>Sabl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  8/1</w:t>
            </w:r>
          </w:p>
          <w:p w14:paraId="33164571" w14:textId="08AAB7C2" w:rsidR="002D5707" w:rsidRPr="00204D17" w:rsidRDefault="00354CB5" w:rsidP="00354CB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204D17">
              <w:rPr>
                <w:rFonts w:cstheme="minorHAnsi"/>
                <w:color w:val="00B050"/>
              </w:rPr>
              <w:t>Bolješ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Dumančić, </w:t>
            </w:r>
            <w:proofErr w:type="spellStart"/>
            <w:r w:rsidRPr="00204D17">
              <w:rPr>
                <w:rFonts w:cstheme="minorHAnsi"/>
                <w:color w:val="00B050"/>
              </w:rPr>
              <w:t>asist</w:t>
            </w:r>
            <w:proofErr w:type="spellEnd"/>
            <w:r w:rsidRPr="00204D17">
              <w:rPr>
                <w:rFonts w:cstheme="minorHAnsi"/>
                <w:color w:val="00B050"/>
              </w:rPr>
              <w:t>.   8/1</w:t>
            </w:r>
          </w:p>
        </w:tc>
      </w:tr>
      <w:tr w:rsidR="002D5707" w:rsidRPr="00204D17" w14:paraId="3A591CD2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77777777" w:rsidR="002D5707" w:rsidRPr="00204D17" w:rsidRDefault="002D5707" w:rsidP="002D5707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Osnove humane genetik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FA2F5" w14:textId="1842B9D1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3259" w14:textId="2BA664F2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53A7" w14:textId="1F1BAB18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06E9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4</w:t>
            </w:r>
          </w:p>
        </w:tc>
        <w:tc>
          <w:tcPr>
            <w:tcW w:w="3686" w:type="dxa"/>
          </w:tcPr>
          <w:p w14:paraId="4F39F3F8" w14:textId="4FB249E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ilvij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Pušelj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0AFA71F2" w14:textId="0AD8629D" w:rsidR="00401E53" w:rsidRPr="00204D17" w:rsidRDefault="00E77C12" w:rsidP="00401E53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01E53" w:rsidRPr="00204D17">
              <w:rPr>
                <w:rFonts w:cstheme="minorHAnsi"/>
                <w:color w:val="00B050"/>
              </w:rPr>
              <w:t xml:space="preserve">Toni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Maloča</w:t>
            </w:r>
            <w:proofErr w:type="spellEnd"/>
            <w:r>
              <w:rPr>
                <w:rFonts w:cstheme="minorHAnsi"/>
                <w:color w:val="00B050"/>
              </w:rPr>
              <w:t xml:space="preserve">  </w:t>
            </w:r>
            <w:r w:rsidR="009A4659" w:rsidRPr="00204D17">
              <w:rPr>
                <w:rFonts w:cstheme="minorHAnsi"/>
                <w:color w:val="00B050"/>
              </w:rPr>
              <w:t>8/1</w:t>
            </w:r>
          </w:p>
          <w:p w14:paraId="3952D8EF" w14:textId="488CED6A" w:rsidR="002D5707" w:rsidRPr="00204D17" w:rsidRDefault="00E77C12" w:rsidP="00401E5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I</w:t>
            </w:r>
            <w:r w:rsidR="00401E53" w:rsidRPr="00204D17">
              <w:rPr>
                <w:rFonts w:cstheme="minorHAnsi"/>
                <w:color w:val="00B050"/>
              </w:rPr>
              <w:t xml:space="preserve">van </w:t>
            </w:r>
            <w:proofErr w:type="spellStart"/>
            <w:r w:rsidR="00401E53" w:rsidRPr="00204D17">
              <w:rPr>
                <w:rFonts w:cstheme="minorHAnsi"/>
                <w:color w:val="00B050"/>
              </w:rPr>
              <w:t>Školka</w:t>
            </w:r>
            <w:proofErr w:type="spellEnd"/>
            <w:r w:rsidR="00401E53" w:rsidRPr="00204D17">
              <w:rPr>
                <w:rFonts w:cstheme="minorHAnsi"/>
                <w:color w:val="00B050"/>
              </w:rPr>
              <w:t xml:space="preserve"> </w:t>
            </w:r>
            <w:r w:rsidR="009A4659" w:rsidRPr="00204D17">
              <w:rPr>
                <w:rFonts w:cstheme="minorHAnsi"/>
                <w:color w:val="00B050"/>
              </w:rPr>
              <w:t xml:space="preserve">    8/1</w:t>
            </w:r>
          </w:p>
        </w:tc>
      </w:tr>
      <w:tr w:rsidR="002D5707" w:rsidRPr="00204D17" w14:paraId="0C25141D" w14:textId="77777777" w:rsidTr="002533DF">
        <w:trPr>
          <w:trHeight w:val="525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logija cjeloživotnog razvoj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491B" w14:textId="58E4722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2B5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81B0" w14:textId="6825090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ECD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30DDCD47" w14:textId="2F450EEA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sc. Dunja Jurić Vukelić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552BCB5A" w14:textId="46AB00C3" w:rsidR="002D5707" w:rsidRPr="00204D17" w:rsidRDefault="00762A7E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762A7E">
              <w:rPr>
                <w:rFonts w:cstheme="minorHAnsi"/>
                <w:color w:val="000000" w:themeColor="text1"/>
              </w:rPr>
              <w:t xml:space="preserve">Josipa </w:t>
            </w:r>
            <w:proofErr w:type="spellStart"/>
            <w:r w:rsidRPr="00762A7E">
              <w:rPr>
                <w:rFonts w:cstheme="minorHAnsi"/>
                <w:color w:val="000000" w:themeColor="text1"/>
              </w:rPr>
              <w:t>Mamužić</w:t>
            </w:r>
            <w:proofErr w:type="spellEnd"/>
            <w:r w:rsidRPr="00762A7E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762A7E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762A7E">
              <w:rPr>
                <w:rFonts w:cstheme="minorHAnsi"/>
                <w:color w:val="000000" w:themeColor="text1"/>
              </w:rPr>
              <w:t>.</w:t>
            </w:r>
          </w:p>
        </w:tc>
      </w:tr>
      <w:tr w:rsidR="002D5707" w:rsidRPr="00204D17" w14:paraId="0C56038B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Grupni rad i intervencij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BB6C" w14:textId="49365B30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0689" w14:textId="33596B6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899D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2FB1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2EEFD5E" w14:textId="589614DF" w:rsidR="002D5707" w:rsidRPr="00762A7E" w:rsidRDefault="00762A7E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762A7E">
              <w:rPr>
                <w:rFonts w:cstheme="minorHAnsi"/>
                <w:color w:val="000000" w:themeColor="text1"/>
              </w:rPr>
              <w:t>izv. prof</w:t>
            </w:r>
            <w:r w:rsidR="00C33905" w:rsidRPr="00762A7E">
              <w:rPr>
                <w:rFonts w:cstheme="minorHAnsi"/>
                <w:color w:val="000000" w:themeColor="text1"/>
              </w:rPr>
              <w:t xml:space="preserve">. dr. sc. </w:t>
            </w:r>
            <w:r w:rsidRPr="00762A7E">
              <w:rPr>
                <w:rFonts w:cstheme="minorHAnsi"/>
                <w:color w:val="000000" w:themeColor="text1"/>
              </w:rPr>
              <w:t xml:space="preserve">Ksenija </w:t>
            </w:r>
            <w:proofErr w:type="spellStart"/>
            <w:r w:rsidRPr="00762A7E">
              <w:rPr>
                <w:rFonts w:cstheme="minorHAnsi"/>
                <w:color w:val="000000" w:themeColor="text1"/>
              </w:rPr>
              <w:t>Romstein</w:t>
            </w:r>
            <w:proofErr w:type="spellEnd"/>
          </w:p>
          <w:p w14:paraId="2044D96E" w14:textId="26D31ED3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D5707" w:rsidRPr="00204D17" w14:paraId="0D4369A9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Javna komunikacija i komunikacijske vještin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0F5C" w14:textId="6CC6E87F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E5B5" w14:textId="2ECFDEDD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2DD2" w14:textId="1AC7BF60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555" w14:textId="77777777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6AD577" w14:textId="06C20851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shd w:val="clear" w:color="auto" w:fill="FFFFFF"/>
                <w:lang w:eastAsia="hr-HR"/>
              </w:rPr>
            </w:pP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sc. Gordana </w:t>
            </w:r>
            <w:proofErr w:type="spellStart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>Lesinger</w:t>
            </w:r>
            <w:proofErr w:type="spellEnd"/>
            <w:r w:rsidRPr="00204D17">
              <w:rPr>
                <w:rFonts w:eastAsia="Times New Roman" w:cstheme="minorHAnsi"/>
                <w:shd w:val="clear" w:color="auto" w:fill="FFFFFF"/>
                <w:lang w:eastAsia="hr-HR"/>
              </w:rPr>
              <w:t xml:space="preserve"> </w:t>
            </w:r>
          </w:p>
          <w:p w14:paraId="3A77494A" w14:textId="5CC5D215" w:rsidR="002D5707" w:rsidRPr="00204D17" w:rsidRDefault="002D5707" w:rsidP="00264F45">
            <w:pPr>
              <w:spacing w:after="0" w:line="240" w:lineRule="auto"/>
              <w:rPr>
                <w:rFonts w:eastAsia="Times New Roman" w:cstheme="minorHAnsi"/>
                <w:color w:val="FF0000"/>
                <w:shd w:val="clear" w:color="auto" w:fill="FFFFFF"/>
                <w:lang w:eastAsia="hr-HR"/>
              </w:rPr>
            </w:pPr>
          </w:p>
        </w:tc>
      </w:tr>
      <w:tr w:rsidR="002D5707" w:rsidRPr="00204D17" w14:paraId="40B09E13" w14:textId="77777777" w:rsidTr="002D4C23">
        <w:trPr>
          <w:trHeight w:val="5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2984B311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77777777" w:rsidR="002D5707" w:rsidRPr="00204D17" w:rsidRDefault="002D5707" w:rsidP="002D4C23">
            <w:pPr>
              <w:spacing w:after="12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Bioetika u edukacijskoj rehabilitac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9F91" w14:textId="17EA47AE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6753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B97D" w14:textId="6F62A59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BE2F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6FDFFBE" w14:textId="1A543E2D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sc. Ivica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Kelam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394900CD" w14:textId="59CBD582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Včev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. </w:t>
            </w:r>
          </w:p>
        </w:tc>
      </w:tr>
      <w:tr w:rsidR="002D5707" w:rsidRPr="00204D17" w14:paraId="0599A0E4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jelesna i zdravstvena kultura 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C6FF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06F0" w14:textId="24EE3B4C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162" w14:textId="77777777" w:rsidR="002D5707" w:rsidRPr="00204D17" w:rsidRDefault="002D5707" w:rsidP="002D5707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2A62" w14:textId="41B531F9" w:rsidR="002D5707" w:rsidRPr="00204D17" w:rsidRDefault="002D5707" w:rsidP="002D5707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632CAC5" w14:textId="171A9070" w:rsidR="002D5707" w:rsidRPr="00204D17" w:rsidRDefault="00FA0BA6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="00215C68" w:rsidRPr="00204D17">
              <w:rPr>
                <w:rFonts w:eastAsia="Times New Roman" w:cstheme="minorHAnsi"/>
                <w:color w:val="000000" w:themeColor="text1"/>
                <w:lang w:eastAsia="hr-HR"/>
              </w:rPr>
              <w:t>15/2</w:t>
            </w:r>
          </w:p>
        </w:tc>
      </w:tr>
      <w:tr w:rsidR="002D5707" w:rsidRPr="00204D17" w14:paraId="6D443F5E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Praksa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4AB5" w14:textId="7777777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E54" w14:textId="1E6897C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5E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8A5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44CB18C" w14:textId="09283FF0" w:rsidR="002D5707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</w:t>
            </w:r>
            <w:proofErr w:type="spellStart"/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Bučma</w:t>
            </w:r>
            <w:proofErr w:type="spellEnd"/>
          </w:p>
        </w:tc>
      </w:tr>
      <w:tr w:rsidR="002D5707" w:rsidRPr="00204D17" w14:paraId="131D02C7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215D7476" w:rsidR="002D5707" w:rsidRPr="00204D17" w:rsidRDefault="00321631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D5707"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djece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DE95" w14:textId="3F6CAFCD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C30A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FFFF" w14:textId="0C6BFC60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974E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0DA8C68A" w14:textId="2CD091E3" w:rsidR="00E207AE" w:rsidRPr="00204D17" w:rsidRDefault="00294F86" w:rsidP="002D5707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</w:p>
          <w:p w14:paraId="13D9519F" w14:textId="47437478" w:rsidR="002D5707" w:rsidRPr="00204D17" w:rsidRDefault="00B47B4A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2D5707" w:rsidRPr="00204D17" w14:paraId="273B4BC5" w14:textId="77777777" w:rsidTr="002533DF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399057A5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321631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77777777" w:rsidR="002D5707" w:rsidRPr="00204D17" w:rsidRDefault="002D5707" w:rsidP="002D5707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Modeli odgoja i obrazovanja učenika s teškoćama u razvoju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7020" w14:textId="0BB50BB7" w:rsidR="002D5707" w:rsidRPr="00204D17" w:rsidRDefault="002D5707" w:rsidP="002D5707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751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9167" w14:textId="78299B6E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F009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41579F0E" w14:textId="57387B46" w:rsidR="00591DE3" w:rsidRPr="00204D17" w:rsidRDefault="00762CE3" w:rsidP="002D5707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0E567E63" w14:textId="2098B952" w:rsidR="00FC799B" w:rsidRPr="00204D17" w:rsidRDefault="00E77C12" w:rsidP="002D5707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2D5707" w:rsidRPr="00204D17" w14:paraId="5B1463C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2D5707" w:rsidRPr="00204D17" w:rsidRDefault="002D5707" w:rsidP="002D5707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E114F4" w14:textId="0A858A59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Slobodni izborni-student bira </w:t>
            </w:r>
          </w:p>
          <w:p w14:paraId="14EDB6E0" w14:textId="0B250570" w:rsidR="002D5707" w:rsidRPr="00204D17" w:rsidRDefault="002D5707" w:rsidP="002D5707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(minimalno </w:t>
            </w:r>
            <w:r w:rsidR="00321631" w:rsidRPr="00204D17">
              <w:rPr>
                <w:rFonts w:cstheme="minorHAnsi"/>
                <w:b/>
              </w:rPr>
              <w:t>5</w:t>
            </w:r>
            <w:r w:rsidRPr="00204D17">
              <w:rPr>
                <w:rFonts w:cstheme="minorHAnsi"/>
                <w:b/>
              </w:rPr>
              <w:t xml:space="preserve"> ECTS-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2D5707" w:rsidRPr="00204D17" w:rsidRDefault="002D5707" w:rsidP="002D5707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2D5707" w:rsidRPr="00204D17" w:rsidRDefault="002D5707" w:rsidP="002D5707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2D5707" w:rsidRPr="00204D17" w:rsidRDefault="002D5707" w:rsidP="002D570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B0495D" w:rsidRPr="00204D17" w14:paraId="70D58E8D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342D431E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CD9" w14:textId="77998124" w:rsidR="00B0495D" w:rsidRPr="00204D17" w:rsidRDefault="00B0495D" w:rsidP="00B0495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goj za održivi razvoj u inkluziji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00436465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036DADE8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25951D9C" w:rsidR="00B0495D" w:rsidRPr="00204D17" w:rsidRDefault="00B0495D" w:rsidP="00B0495D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75E959BA" w:rsidR="00B0495D" w:rsidRPr="00204D17" w:rsidRDefault="00B0495D" w:rsidP="00B0495D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4BC184FC" w14:textId="0AB7D66C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Irella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 Bogut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7D1384AB" w14:textId="0FF93048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Krešimir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Vidačić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 xml:space="preserve">. </w:t>
            </w:r>
          </w:p>
        </w:tc>
      </w:tr>
      <w:tr w:rsidR="00B0495D" w:rsidRPr="00204D17" w14:paraId="45FDBD00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9640" w14:textId="76FC0798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3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C608" w14:textId="49AEB4FA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Funkcionalna matematika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DDE6" w14:textId="5EAC804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B94DA" w14:textId="186A65E4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A2FF0" w14:textId="7CD5CD0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DBB43" w14:textId="079A020F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2</w:t>
            </w:r>
          </w:p>
        </w:tc>
        <w:tc>
          <w:tcPr>
            <w:tcW w:w="3686" w:type="dxa"/>
          </w:tcPr>
          <w:p w14:paraId="6900343A" w14:textId="4C514889" w:rsidR="00B0495D" w:rsidRPr="00204D17" w:rsidRDefault="00B0495D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sc. Ana Katalenić</w:t>
            </w:r>
            <w:r w:rsidR="00264F45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3F65F892" w14:textId="3C19AAD0" w:rsidR="007F0FAD" w:rsidRPr="00204D17" w:rsidRDefault="00837759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Željko </w:t>
            </w:r>
            <w:proofErr w:type="spellStart"/>
            <w:r w:rsidRPr="00204D17">
              <w:rPr>
                <w:rFonts w:eastAsia="Times New Roman" w:cstheme="minorHAnsi"/>
                <w:lang w:eastAsia="hr-HR"/>
              </w:rPr>
              <w:t>Gregorovič</w:t>
            </w:r>
            <w:proofErr w:type="spellEnd"/>
            <w:r w:rsidRPr="00204D17">
              <w:rPr>
                <w:rFonts w:eastAsia="Times New Roman" w:cstheme="minorHAnsi"/>
                <w:lang w:eastAsia="hr-HR"/>
              </w:rPr>
              <w:t>, viši pred.</w:t>
            </w:r>
          </w:p>
        </w:tc>
      </w:tr>
      <w:tr w:rsidR="00B0495D" w:rsidRPr="00204D17" w14:paraId="60524DD2" w14:textId="77777777" w:rsidTr="002533DF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0F9B" w14:textId="1B9369C7" w:rsidR="00B0495D" w:rsidRPr="00204D17" w:rsidRDefault="00F67B68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4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39FF3" w14:textId="553537E2" w:rsidR="00B0495D" w:rsidRPr="00204D17" w:rsidRDefault="00B0495D" w:rsidP="00B0495D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Volonterski rad</w:t>
            </w:r>
            <w:r w:rsidR="00E207AE" w:rsidRPr="00204D17">
              <w:rPr>
                <w:rFonts w:cstheme="minorHAnsi"/>
              </w:rPr>
              <w:t xml:space="preserve">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03AB" w14:textId="14DBE15B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A185" w14:textId="629E4A70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4274" w14:textId="73A42481" w:rsidR="00B0495D" w:rsidRPr="00204D17" w:rsidRDefault="00B0495D" w:rsidP="00B0495D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65DC" w14:textId="7B1960D2" w:rsidR="00B0495D" w:rsidRPr="00204D17" w:rsidRDefault="00B0495D" w:rsidP="00B0495D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1</w:t>
            </w:r>
          </w:p>
        </w:tc>
        <w:tc>
          <w:tcPr>
            <w:tcW w:w="3686" w:type="dxa"/>
          </w:tcPr>
          <w:p w14:paraId="1DB74BD3" w14:textId="3690C57A" w:rsidR="00C646FB" w:rsidRPr="00204D17" w:rsidRDefault="00C646FB" w:rsidP="00C646FB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>doc.dr.sc. Tamara Živković Ivanović</w:t>
            </w:r>
            <w:r>
              <w:rPr>
                <w:rFonts w:cstheme="minorHAnsi"/>
                <w:color w:val="000000" w:themeColor="text1"/>
              </w:rPr>
              <w:t xml:space="preserve">  N</w:t>
            </w:r>
          </w:p>
          <w:p w14:paraId="5CAC7D5D" w14:textId="7E26FB9D" w:rsidR="00B0495D" w:rsidRPr="00204D17" w:rsidRDefault="00E77C12" w:rsidP="00B0495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207AE" w:rsidRPr="00204D17">
              <w:rPr>
                <w:rFonts w:cstheme="minorHAnsi"/>
                <w:color w:val="00B050"/>
              </w:rPr>
              <w:t>Ivona Tuđman</w:t>
            </w:r>
          </w:p>
        </w:tc>
      </w:tr>
    </w:tbl>
    <w:p w14:paraId="18224DD3" w14:textId="4BA45CF4" w:rsidR="00941EEB" w:rsidRPr="00204D17" w:rsidRDefault="00941EEB" w:rsidP="00147881">
      <w:pPr>
        <w:rPr>
          <w:rFonts w:eastAsia="Times New Roman" w:cstheme="minorHAnsi"/>
          <w:lang w:eastAsia="hr-HR"/>
        </w:rPr>
      </w:pPr>
    </w:p>
    <w:p w14:paraId="7B8ED1E8" w14:textId="3117A63F" w:rsidR="00E3551E" w:rsidRPr="00204D17" w:rsidRDefault="00E3551E" w:rsidP="00147881">
      <w:pPr>
        <w:rPr>
          <w:rFonts w:eastAsia="Times New Roman" w:cstheme="minorHAnsi"/>
          <w:lang w:eastAsia="hr-HR"/>
        </w:rPr>
      </w:pPr>
    </w:p>
    <w:p w14:paraId="0560FEE4" w14:textId="43642332" w:rsidR="00BF4A1F" w:rsidRPr="00204D17" w:rsidRDefault="00BF4A1F">
      <w:pPr>
        <w:rPr>
          <w:rFonts w:eastAsia="Times New Roman" w:cstheme="minorHAnsi"/>
          <w:lang w:eastAsia="hr-HR"/>
        </w:rPr>
      </w:pPr>
    </w:p>
    <w:p w14:paraId="73A71A50" w14:textId="6CA97781" w:rsidR="002E1520" w:rsidRPr="00204D17" w:rsidRDefault="002E1520">
      <w:pPr>
        <w:rPr>
          <w:rFonts w:eastAsia="Times New Roman" w:cstheme="minorHAnsi"/>
          <w:lang w:eastAsia="hr-HR"/>
        </w:rPr>
      </w:pPr>
    </w:p>
    <w:p w14:paraId="69152704" w14:textId="77777777" w:rsidR="006A14F9" w:rsidRPr="00204D17" w:rsidRDefault="006A14F9" w:rsidP="002E1520">
      <w:pPr>
        <w:rPr>
          <w:rFonts w:eastAsia="Times New Roman" w:cstheme="minorHAnsi"/>
          <w:lang w:eastAsia="hr-HR"/>
        </w:rPr>
      </w:pPr>
    </w:p>
    <w:p w14:paraId="230BD127" w14:textId="207FFCE2" w:rsidR="002E1520" w:rsidRPr="00204D17" w:rsidRDefault="002E1520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390280FA" w14:textId="10EBC7C0" w:rsidR="00746D54" w:rsidRPr="00204D17" w:rsidRDefault="00746D54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17639AAA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633128E6" w14:textId="77777777" w:rsidR="002E1520" w:rsidRPr="00204D17" w:rsidRDefault="002E1520" w:rsidP="002E1520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6FFAE1C8" w14:textId="77777777" w:rsidR="002E1520" w:rsidRPr="00204D17" w:rsidRDefault="002E1520" w:rsidP="002E1520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. GODINA</w:t>
      </w:r>
    </w:p>
    <w:p w14:paraId="06B4BAE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E722214" w14:textId="2F01AC7C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5B92390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13A27A44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Zimski semestar</w:t>
      </w:r>
    </w:p>
    <w:p w14:paraId="5B39496F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FC31325" w14:textId="59452061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4111"/>
      </w:tblGrid>
      <w:tr w:rsidR="002E1520" w:rsidRPr="00204D17" w14:paraId="6092336E" w14:textId="77777777" w:rsidTr="00083E7B">
        <w:tc>
          <w:tcPr>
            <w:tcW w:w="539" w:type="dxa"/>
            <w:shd w:val="clear" w:color="auto" w:fill="D9D9D9" w:themeFill="background1" w:themeFillShade="D9"/>
          </w:tcPr>
          <w:p w14:paraId="39C25AE4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25BE9B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730E4215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50A108D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E299A81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D194A4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43C36F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8AD6F42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865A44" w:rsidRPr="00204D17" w14:paraId="0AB3B6AB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BF7D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F0277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snove biologije ponaša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26955C" w14:textId="79DE601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CCCCD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89C158" w14:textId="4FA5E94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CB23E3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548AB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žarević</w:t>
            </w:r>
            <w:proofErr w:type="spellEnd"/>
            <w:r w:rsidR="00264F45"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1F2C89EB" w14:textId="2D3F3302" w:rsidR="00837759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 xml:space="preserve">Filip Petković </w:t>
            </w:r>
          </w:p>
        </w:tc>
      </w:tr>
      <w:tr w:rsidR="00865A44" w:rsidRPr="00204D17" w14:paraId="57E22380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7DB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AB774F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Neur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0CB54B" w14:textId="56746012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93BC70" w14:textId="61EE0F2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B0E56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5CD27E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040936" w14:textId="434BB78A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>prof. dr. sc.  Silva Butković Soldo</w:t>
            </w:r>
            <w:r w:rsidR="00264F45" w:rsidRPr="00204D17">
              <w:rPr>
                <w:rFonts w:cstheme="minorHAnsi"/>
                <w:color w:val="00B050"/>
              </w:rPr>
              <w:t xml:space="preserve"> 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865A44" w:rsidRPr="00204D17" w14:paraId="33792F66" w14:textId="77777777" w:rsidTr="00083E7B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B8E6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0" w:name="_Hlk211948280"/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5A09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277095" w14:textId="27C2CFA5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816FEDC" w14:textId="4E3F5EBC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3C2BF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708297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4EDA76" w14:textId="19D4060D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, dr. med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7548D9EE" w14:textId="4DC7A796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171FA13C" w14:textId="03830638" w:rsidR="00C624F0" w:rsidRPr="00204D17" w:rsidRDefault="00564B59" w:rsidP="00264F4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proofErr w:type="spellStart"/>
            <w:r>
              <w:rPr>
                <w:rFonts w:cstheme="minorHAnsi"/>
                <w:color w:val="00B050"/>
              </w:rPr>
              <w:t>biomed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Pr="00204D17">
              <w:rPr>
                <w:rFonts w:cstheme="minorHAnsi"/>
                <w:color w:val="00B050"/>
              </w:rPr>
              <w:t>Martina Kos</w:t>
            </w:r>
            <w:r>
              <w:rPr>
                <w:rFonts w:cstheme="minorHAnsi"/>
                <w:color w:val="00B050"/>
              </w:rPr>
              <w:t xml:space="preserve">, viš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A7AE2" w:rsidRPr="00204D17">
              <w:rPr>
                <w:rFonts w:cstheme="minorHAnsi"/>
                <w:color w:val="00B050"/>
              </w:rPr>
              <w:t>8/1</w:t>
            </w:r>
          </w:p>
        </w:tc>
      </w:tr>
      <w:bookmarkEnd w:id="0"/>
      <w:tr w:rsidR="00865A44" w:rsidRPr="00204D17" w14:paraId="252677F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2329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DC4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DC8603" w14:textId="3BEE68C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0DDE6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191F67" w14:textId="02B92E6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6AF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41E1C9" w14:textId="06EA06E1" w:rsidR="002E1520" w:rsidRPr="00204D17" w:rsidRDefault="00E77C12" w:rsidP="00CA5CD1">
            <w:pPr>
              <w:spacing w:after="0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CA5CD1" w:rsidRPr="00204D17">
              <w:rPr>
                <w:rFonts w:eastAsia="Times New Roman" w:cstheme="minorHAnsi"/>
                <w:color w:val="00B050"/>
                <w:lang w:eastAsia="hr-HR"/>
              </w:rPr>
              <w:t xml:space="preserve">sc. Slavka Galić </w:t>
            </w:r>
          </w:p>
          <w:p w14:paraId="0A13656B" w14:textId="6E5FE748" w:rsidR="00FF4E38" w:rsidRPr="00204D17" w:rsidRDefault="00E77C12" w:rsidP="00CA5CD1">
            <w:pPr>
              <w:spacing w:after="0"/>
              <w:rPr>
                <w:rFonts w:eastAsia="Times New Roman" w:cstheme="minorHAnsi"/>
                <w:color w:val="0070C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 xml:space="preserve">Ljiljana </w:t>
            </w:r>
            <w:proofErr w:type="spellStart"/>
            <w:r w:rsidR="003B25F9" w:rsidRPr="00204D17">
              <w:rPr>
                <w:rFonts w:eastAsia="Times New Roman" w:cstheme="minorHAnsi"/>
                <w:color w:val="00B050"/>
                <w:lang w:eastAsia="hr-HR"/>
              </w:rPr>
              <w:t>Šapić</w:t>
            </w:r>
            <w:proofErr w:type="spellEnd"/>
            <w:r w:rsidR="008A7A4F" w:rsidRPr="00204D17">
              <w:rPr>
                <w:rFonts w:eastAsia="Times New Roman" w:cstheme="minorHAnsi"/>
                <w:color w:val="00B050"/>
                <w:lang w:eastAsia="hr-HR"/>
              </w:rPr>
              <w:t xml:space="preserve"> Kozar</w:t>
            </w:r>
          </w:p>
        </w:tc>
      </w:tr>
      <w:tr w:rsidR="00865A44" w:rsidRPr="00204D17" w14:paraId="05F118B1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EEA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30D93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otorički poremećaji i kronične bolest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0A6322" w14:textId="534C1591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89D9C1" w14:textId="7DF077C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73A91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2B9BE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DE53BE" w14:textId="53A1A0F1" w:rsidR="00666E22" w:rsidRPr="00204D17" w:rsidRDefault="00666E22" w:rsidP="00666E2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233418" w:rsidRPr="00204D17">
              <w:rPr>
                <w:rFonts w:cstheme="minorHAnsi"/>
                <w:color w:val="000000" w:themeColor="text1"/>
              </w:rPr>
              <w:t>Ljiljana Širić</w:t>
            </w:r>
            <w:r w:rsidRPr="00204D17">
              <w:rPr>
                <w:rFonts w:cstheme="minorHAnsi"/>
                <w:color w:val="000000" w:themeColor="text1"/>
              </w:rPr>
              <w:t xml:space="preserve">  </w:t>
            </w:r>
          </w:p>
          <w:p w14:paraId="520787C9" w14:textId="6D0A129C" w:rsidR="002E1520" w:rsidRPr="00083E7B" w:rsidRDefault="00FC799B" w:rsidP="00264F45">
            <w:pPr>
              <w:spacing w:after="0" w:line="240" w:lineRule="auto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B050"/>
              </w:rPr>
              <w:t>dr.</w:t>
            </w:r>
            <w:r w:rsidR="00A777B3" w:rsidRPr="00204D17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 xml:space="preserve">sc. Anamarija Soldo </w:t>
            </w:r>
            <w:proofErr w:type="spellStart"/>
            <w:r w:rsidRPr="00204D17">
              <w:rPr>
                <w:rFonts w:cstheme="minorHAnsi"/>
                <w:color w:val="00B050"/>
              </w:rPr>
              <w:t>Koruga</w:t>
            </w:r>
            <w:proofErr w:type="spellEnd"/>
            <w:r w:rsidR="00250C34" w:rsidRPr="00204D17">
              <w:rPr>
                <w:rFonts w:cstheme="minorHAnsi"/>
                <w:color w:val="00B050"/>
              </w:rPr>
              <w:t>,</w:t>
            </w:r>
            <w:r w:rsidR="00666E22" w:rsidRPr="00204D17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666E22" w:rsidRPr="00204D17">
              <w:rPr>
                <w:rFonts w:cstheme="minorHAnsi"/>
                <w:color w:val="00B050"/>
              </w:rPr>
              <w:t>asist</w:t>
            </w:r>
            <w:proofErr w:type="spellEnd"/>
            <w:r w:rsidR="00666E22" w:rsidRPr="00204D17">
              <w:rPr>
                <w:rFonts w:cstheme="minorHAnsi"/>
                <w:color w:val="00B050"/>
              </w:rPr>
              <w:t>.</w:t>
            </w:r>
            <w:r w:rsidR="00083E7B">
              <w:rPr>
                <w:rFonts w:cstheme="minorHAnsi"/>
                <w:color w:val="00B050"/>
              </w:rPr>
              <w:t xml:space="preserve"> </w:t>
            </w:r>
          </w:p>
        </w:tc>
      </w:tr>
      <w:tr w:rsidR="00865A44" w:rsidRPr="00204D17" w14:paraId="76403D7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CA5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84FE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219474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CFD9E4" w14:textId="62366C7A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E6BFA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53D3AC" w14:textId="0D8BE3D6" w:rsidR="002E1520" w:rsidRPr="00204D17" w:rsidRDefault="00D41008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8C1A82" w14:textId="16B107DD" w:rsidR="00AD350E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63EC2B26" w14:textId="4674D13E" w:rsidR="000A5C72" w:rsidRPr="00204D17" w:rsidRDefault="000A5C7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062D4792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4D2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D6AC0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937B96" w14:textId="17A8B1FF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F915EB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CA857A" w14:textId="39C80C9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6F807F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1668B" w14:textId="6C282D92" w:rsidR="002E1520" w:rsidRPr="00204D17" w:rsidRDefault="002E1520" w:rsidP="00264F4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zv. prof. dr. sc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Rahaela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Varga </w:t>
            </w:r>
          </w:p>
          <w:p w14:paraId="1CE7DD9B" w14:textId="74B345F2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2ADDE38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71B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A9D3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D82F2" w14:textId="6BA32CD0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A55A7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8BD421" w14:textId="146BDC23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55D47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40BCE6" w14:textId="77777777" w:rsidR="00762CE3" w:rsidRPr="00204D17" w:rsidRDefault="00762CE3" w:rsidP="00762CE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12C501AC" w14:textId="6CFEF942" w:rsidR="00CA5CD1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624F0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</w:p>
        </w:tc>
      </w:tr>
      <w:tr w:rsidR="00865A44" w:rsidRPr="00204D17" w14:paraId="17628ABD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57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756FA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daktičko-metodičke prilagodbe u radu s učenicima sa specifičnim teškoćama uče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494078" w14:textId="7EDBC289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B1D87" w14:textId="05D96E86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E88708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91003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EED350" w14:textId="17102869" w:rsidR="00FB1647" w:rsidRPr="00204D17" w:rsidRDefault="00FB1647" w:rsidP="00FB1647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izv. prof. dr. sc. Lidija Bakota </w:t>
            </w:r>
          </w:p>
          <w:p w14:paraId="136B532C" w14:textId="5240B91E" w:rsidR="002E1520" w:rsidRPr="00204D17" w:rsidRDefault="0079079D" w:rsidP="00FB164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865A44" w:rsidRPr="00204D17" w14:paraId="78E71253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40A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98E19" w14:textId="1BCF01F5" w:rsidR="002E1520" w:rsidRPr="00204D17" w:rsidRDefault="00685E0B" w:rsidP="00264F45">
            <w:pPr>
              <w:rPr>
                <w:rFonts w:cstheme="minorHAnsi"/>
              </w:rPr>
            </w:pPr>
            <w:r w:rsidRPr="00204D17">
              <w:rPr>
                <w:rFonts w:eastAsia="Calibri" w:cstheme="minorHAnsi"/>
                <w:bCs/>
              </w:rPr>
              <w:t xml:space="preserve">Uvod u prevenciju </w:t>
            </w:r>
            <w:proofErr w:type="spellStart"/>
            <w:r w:rsidRPr="00204D17">
              <w:rPr>
                <w:rFonts w:eastAsia="Calibri" w:cstheme="minorHAnsi"/>
                <w:bCs/>
              </w:rPr>
              <w:t>biopsihosocijalnih</w:t>
            </w:r>
            <w:proofErr w:type="spellEnd"/>
            <w:r w:rsidRPr="00204D17">
              <w:rPr>
                <w:rFonts w:eastAsia="Calibri" w:cstheme="minorHAnsi"/>
                <w:bCs/>
              </w:rPr>
              <w:t xml:space="preserve"> razvojnih poremećaj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5D299A" w14:textId="530C9628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11CE9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2F41EF" w14:textId="0248855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0147D0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184376" w14:textId="5B72C188" w:rsidR="00C624F0" w:rsidRPr="00204D17" w:rsidRDefault="00A777B3" w:rsidP="0043232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Lejla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Kural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proofErr w:type="spellStart"/>
            <w:r w:rsidRPr="00204D17">
              <w:rPr>
                <w:rFonts w:eastAsia="Times New Roman" w:cstheme="minorHAnsi"/>
                <w:color w:val="00B050"/>
                <w:lang w:eastAsia="hr-HR"/>
              </w:rPr>
              <w:t>Čišić</w:t>
            </w:r>
            <w:proofErr w:type="spellEnd"/>
          </w:p>
          <w:p w14:paraId="315D0919" w14:textId="4C1B1D3B" w:rsidR="00432329" w:rsidRPr="00204D17" w:rsidRDefault="00E77C12" w:rsidP="00432329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FC799B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  <w:p w14:paraId="1E212722" w14:textId="6FA8B4F4" w:rsidR="002E1520" w:rsidRPr="00204D17" w:rsidRDefault="002E1520" w:rsidP="00DC403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7AB88996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E539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84AB47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EAB8807" w14:textId="0BC9D366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8D4C26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8E4816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706223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1B301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D027B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850FB6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865A44" w:rsidRPr="00204D17" w14:paraId="68D55364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D098" w14:textId="1F25BAB3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FD397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Digitalizacija nastavnih sadrža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91CFA2" w14:textId="075EC1C4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D77867" w14:textId="1EC27977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32FFAE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877E2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</w:rPr>
              <w:t>2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D7C3E5" w14:textId="08CF4C15" w:rsidR="008D4C26" w:rsidRPr="00204D17" w:rsidRDefault="00051AEF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>doc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dr.</w:t>
            </w:r>
            <w:r w:rsidR="00295985" w:rsidRPr="00204D17">
              <w:rPr>
                <w:rFonts w:cstheme="minorHAnsi"/>
              </w:rPr>
              <w:t xml:space="preserve"> </w:t>
            </w:r>
            <w:r w:rsidR="008D4C26" w:rsidRPr="00204D17">
              <w:rPr>
                <w:rFonts w:cstheme="minorHAnsi"/>
              </w:rPr>
              <w:t>sc. Damir Tomić</w:t>
            </w:r>
            <w:r w:rsidR="00264F45" w:rsidRPr="00204D17">
              <w:rPr>
                <w:rFonts w:cstheme="minorHAnsi"/>
              </w:rPr>
              <w:t xml:space="preserve"> </w:t>
            </w:r>
          </w:p>
          <w:p w14:paraId="45946436" w14:textId="5368FE1B" w:rsidR="002E1520" w:rsidRPr="00204D17" w:rsidRDefault="00E77C12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856F5" w:rsidRPr="00204D17">
              <w:rPr>
                <w:rFonts w:cstheme="minorHAnsi"/>
                <w:color w:val="00B050"/>
              </w:rPr>
              <w:t>Ivana Ivandić</w:t>
            </w:r>
          </w:p>
        </w:tc>
      </w:tr>
      <w:tr w:rsidR="00865A44" w:rsidRPr="00204D17" w14:paraId="2DFE06F9" w14:textId="77777777" w:rsidTr="00083E7B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131F" w14:textId="707E02EA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AA1A97" w:rsidRPr="00204D17">
              <w:rPr>
                <w:rFonts w:cstheme="minorHAnsi"/>
              </w:rPr>
              <w:t>4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403666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otorinolaringolog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17C449A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6090DA" w14:textId="340250AE" w:rsidR="002E1520" w:rsidRPr="00204D17" w:rsidRDefault="00CD4772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EA1CAEC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FF27D66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4C19EB3" w14:textId="659B2E7C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264F45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 </w:t>
            </w:r>
          </w:p>
          <w:p w14:paraId="52F2218D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</w:tbl>
    <w:p w14:paraId="6C04FEDB" w14:textId="77777777" w:rsidR="005F11B1" w:rsidRPr="00204D17" w:rsidRDefault="005F11B1" w:rsidP="002E1520">
      <w:pPr>
        <w:rPr>
          <w:rFonts w:eastAsia="Times New Roman" w:cstheme="minorHAnsi"/>
          <w:lang w:eastAsia="hr-HR"/>
        </w:rPr>
      </w:pPr>
    </w:p>
    <w:p w14:paraId="0C81AE32" w14:textId="6C0CEE1F" w:rsidR="002E1520" w:rsidRPr="00204D17" w:rsidRDefault="005F11B1" w:rsidP="002E1520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  <w:r w:rsidR="002E1520" w:rsidRPr="00204D17">
        <w:rPr>
          <w:rFonts w:eastAsia="Times New Roman" w:cstheme="minorHAnsi"/>
          <w:lang w:eastAsia="hr-HR"/>
        </w:rPr>
        <w:lastRenderedPageBreak/>
        <w:t xml:space="preserve">Naziv studija: </w:t>
      </w:r>
      <w:r w:rsidR="002E1520"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405AC14E" w14:textId="77777777" w:rsidR="00746D54" w:rsidRPr="00204D17" w:rsidRDefault="00746D54" w:rsidP="00746D54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66045E59" w14:textId="77777777" w:rsidR="002E1520" w:rsidRPr="00204D17" w:rsidRDefault="002E1520" w:rsidP="002E1520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50A46049" w14:textId="77777777" w:rsidR="002E1520" w:rsidRPr="00204D17" w:rsidRDefault="002E1520" w:rsidP="002E1520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. GODINA</w:t>
      </w:r>
    </w:p>
    <w:p w14:paraId="4D0EB632" w14:textId="77777777" w:rsidR="002E1520" w:rsidRPr="00204D17" w:rsidRDefault="002E1520" w:rsidP="002E1520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87088A9" w14:textId="16C9E8B1" w:rsidR="002E1520" w:rsidRPr="00204D17" w:rsidRDefault="003765D5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203795D6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F7BEF70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V. Ljetni semestar</w:t>
      </w:r>
    </w:p>
    <w:p w14:paraId="209D541C" w14:textId="77777777" w:rsidR="002E1520" w:rsidRPr="00204D17" w:rsidRDefault="002E1520" w:rsidP="002E152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204183DD" w14:textId="4BF80A0C" w:rsidR="002E1520" w:rsidRPr="00204D17" w:rsidRDefault="002E1520" w:rsidP="002E1520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977"/>
        <w:gridCol w:w="709"/>
        <w:gridCol w:w="708"/>
        <w:gridCol w:w="709"/>
        <w:gridCol w:w="709"/>
        <w:gridCol w:w="4140"/>
      </w:tblGrid>
      <w:tr w:rsidR="002E1520" w:rsidRPr="00204D17" w14:paraId="68274043" w14:textId="77777777" w:rsidTr="00564B59">
        <w:tc>
          <w:tcPr>
            <w:tcW w:w="539" w:type="dxa"/>
            <w:shd w:val="clear" w:color="auto" w:fill="D9D9D9" w:themeFill="background1" w:themeFillShade="D9"/>
          </w:tcPr>
          <w:p w14:paraId="654703A2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344CD" w14:textId="77777777" w:rsidR="002E1520" w:rsidRPr="00204D17" w:rsidRDefault="002E1520" w:rsidP="00264F4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B535C58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80A56CA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FB04D69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996A0AB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29E8CC7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678B5ACC" w14:textId="77777777" w:rsidR="002E1520" w:rsidRPr="00204D17" w:rsidRDefault="002E1520" w:rsidP="00264F4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E1520" w:rsidRPr="00204D17" w14:paraId="44ED0E11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949B8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EDE997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na intervencija u djetinjstvu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272636" w14:textId="4772F888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F1D616" w14:textId="192F7A0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AED61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92BB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1477D0" w14:textId="77777777" w:rsidR="00762A7E" w:rsidRPr="00762A7E" w:rsidRDefault="00762A7E" w:rsidP="00762A7E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762A7E">
              <w:rPr>
                <w:rFonts w:cstheme="minorHAnsi"/>
                <w:color w:val="000000" w:themeColor="text1"/>
              </w:rPr>
              <w:t xml:space="preserve">izv. prof. dr. sc. Ksenija </w:t>
            </w:r>
            <w:proofErr w:type="spellStart"/>
            <w:r w:rsidRPr="00762A7E">
              <w:rPr>
                <w:rFonts w:cstheme="minorHAnsi"/>
                <w:color w:val="000000" w:themeColor="text1"/>
              </w:rPr>
              <w:t>Romstein</w:t>
            </w:r>
            <w:proofErr w:type="spellEnd"/>
          </w:p>
          <w:p w14:paraId="5C97C1A7" w14:textId="7E1BFC30" w:rsidR="002E1520" w:rsidRPr="00204D17" w:rsidRDefault="00B47B4A" w:rsidP="00AD350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760D48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E1520" w:rsidRPr="00204D17" w14:paraId="7930E93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7951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D7FBC8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E2FBF4" w14:textId="7A473F2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E88062" w14:textId="51586D56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91E0AF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654C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245F14" w14:textId="43FAD141" w:rsidR="002E1520" w:rsidRPr="00204D17" w:rsidRDefault="00E77C12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2E1520" w:rsidRPr="00204D17">
              <w:rPr>
                <w:rFonts w:cstheme="minorHAnsi"/>
                <w:color w:val="00B050"/>
              </w:rPr>
              <w:t xml:space="preserve">doc. dr. sc. Ljiljana </w:t>
            </w:r>
            <w:proofErr w:type="spellStart"/>
            <w:r w:rsidR="002E1520" w:rsidRPr="00204D17">
              <w:rPr>
                <w:rFonts w:cstheme="minorHAnsi"/>
                <w:color w:val="00B050"/>
              </w:rPr>
              <w:t>Radanović</w:t>
            </w:r>
            <w:proofErr w:type="spellEnd"/>
            <w:r w:rsidR="002E1520" w:rsidRPr="00204D17">
              <w:rPr>
                <w:rFonts w:cstheme="minorHAnsi"/>
                <w:color w:val="00B050"/>
              </w:rPr>
              <w:t xml:space="preserve"> Grgurić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5604482" w14:textId="1DB57380" w:rsidR="002E1520" w:rsidRPr="00204D17" w:rsidRDefault="006112E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E1520" w:rsidRPr="00204D17">
              <w:rPr>
                <w:rFonts w:cstheme="minorHAnsi"/>
                <w:color w:val="00B050"/>
              </w:rPr>
              <w:t>Ivana Pavličević Tomas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  <w:r w:rsidR="00CA7AE2" w:rsidRPr="00204D17">
              <w:rPr>
                <w:rFonts w:cstheme="minorHAnsi"/>
                <w:color w:val="00B050"/>
              </w:rPr>
              <w:t xml:space="preserve"> 8/2</w:t>
            </w:r>
          </w:p>
        </w:tc>
      </w:tr>
      <w:tr w:rsidR="002E1520" w:rsidRPr="00204D17" w14:paraId="3CB6314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BCE" w14:textId="77777777" w:rsidR="002E1520" w:rsidRPr="00204D17" w:rsidRDefault="002E1520" w:rsidP="00264F45">
            <w:pPr>
              <w:rPr>
                <w:rFonts w:cstheme="minorHAnsi"/>
              </w:rPr>
            </w:pPr>
            <w:bookmarkStart w:id="1" w:name="_Hlk212208663"/>
            <w:r w:rsidRPr="00204D17">
              <w:rPr>
                <w:rFonts w:cstheme="minorHAnsi"/>
              </w:rPr>
              <w:t>3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EA7C2C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sihoterap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AA71C2" w14:textId="6EE9934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DB0E26" w14:textId="4EA0F7D9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BA8624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B91814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24A2AF" w14:textId="1B7B2BB4" w:rsidR="002932F3" w:rsidRPr="00204D17" w:rsidRDefault="00FC799B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>doc.</w:t>
            </w:r>
            <w:r w:rsidR="00E77C12">
              <w:rPr>
                <w:rFonts w:cstheme="minorHAnsi"/>
                <w:color w:val="00B050"/>
              </w:rPr>
              <w:t xml:space="preserve"> </w:t>
            </w:r>
            <w:r w:rsidRPr="00204D17">
              <w:rPr>
                <w:rFonts w:cstheme="minorHAnsi"/>
                <w:color w:val="00B050"/>
              </w:rPr>
              <w:t>dr.sc. Vlatka Kovač</w:t>
            </w:r>
          </w:p>
          <w:p w14:paraId="25DD7AA1" w14:textId="13239FB5" w:rsidR="002E1520" w:rsidRPr="00204D17" w:rsidRDefault="00181F9B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762A7E">
              <w:rPr>
                <w:rFonts w:cstheme="minorHAnsi"/>
                <w:color w:val="000000" w:themeColor="text1"/>
              </w:rPr>
              <w:t xml:space="preserve">Josipa </w:t>
            </w:r>
            <w:proofErr w:type="spellStart"/>
            <w:r w:rsidRPr="00762A7E">
              <w:rPr>
                <w:rFonts w:cstheme="minorHAnsi"/>
                <w:color w:val="000000" w:themeColor="text1"/>
              </w:rPr>
              <w:t>Mamužić</w:t>
            </w:r>
            <w:proofErr w:type="spellEnd"/>
            <w:r w:rsidRPr="00762A7E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762A7E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762A7E">
              <w:rPr>
                <w:rFonts w:cstheme="minorHAnsi"/>
                <w:color w:val="000000" w:themeColor="text1"/>
              </w:rPr>
              <w:t>.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CA7AE2" w:rsidRPr="00181F9B">
              <w:rPr>
                <w:rFonts w:cstheme="minorHAnsi"/>
                <w:color w:val="000000" w:themeColor="text1"/>
              </w:rPr>
              <w:t>8/2</w:t>
            </w:r>
          </w:p>
        </w:tc>
      </w:tr>
      <w:bookmarkEnd w:id="1"/>
      <w:tr w:rsidR="002E1520" w:rsidRPr="00204D17" w14:paraId="3A1C221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52E0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B12C4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edijatr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FD400B" w14:textId="13A8BDC5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8EB712" w14:textId="00FC717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11F58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05C4B1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57830E" w14:textId="3772085F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8F369C" w:rsidRPr="00204D17">
              <w:rPr>
                <w:rFonts w:cstheme="minorHAnsi"/>
                <w:color w:val="00B050"/>
              </w:rPr>
              <w:t>izv. prof</w:t>
            </w:r>
            <w:r w:rsidR="002E1520" w:rsidRPr="00204D17">
              <w:rPr>
                <w:rFonts w:cstheme="minorHAnsi"/>
                <w:color w:val="00B050"/>
              </w:rPr>
              <w:t>. dr. sc. Blaženka Kljaić Bukvić, dr. med.</w:t>
            </w:r>
            <w:r w:rsidR="00264F45" w:rsidRPr="00204D17">
              <w:rPr>
                <w:rFonts w:cstheme="minorHAnsi"/>
                <w:color w:val="00B050"/>
              </w:rPr>
              <w:t xml:space="preserve"> </w:t>
            </w:r>
          </w:p>
          <w:p w14:paraId="24CC47E3" w14:textId="322BBB22" w:rsidR="002E1520" w:rsidRPr="00204D17" w:rsidRDefault="00226C57" w:rsidP="00264F4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E1520" w:rsidRPr="00204D17">
              <w:rPr>
                <w:rFonts w:cstheme="minorHAnsi"/>
                <w:color w:val="00B050"/>
              </w:rPr>
              <w:t>Maja Štimac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  <w:p w14:paraId="474B983C" w14:textId="05F1EF59" w:rsidR="002932F3" w:rsidRPr="00204D17" w:rsidRDefault="002932F3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 xml:space="preserve">dr. sc. </w:t>
            </w:r>
            <w:proofErr w:type="spellStart"/>
            <w:r w:rsidR="00564B59">
              <w:rPr>
                <w:rFonts w:cstheme="minorHAnsi"/>
                <w:color w:val="00B050"/>
              </w:rPr>
              <w:t>biomed</w:t>
            </w:r>
            <w:proofErr w:type="spellEnd"/>
            <w:r w:rsidR="00564B59">
              <w:rPr>
                <w:rFonts w:cstheme="minorHAnsi"/>
                <w:color w:val="00B050"/>
              </w:rPr>
              <w:t xml:space="preserve">. </w:t>
            </w:r>
            <w:r w:rsidRPr="00204D17">
              <w:rPr>
                <w:rFonts w:cstheme="minorHAnsi"/>
                <w:color w:val="00B050"/>
              </w:rPr>
              <w:t xml:space="preserve">Martina </w:t>
            </w:r>
            <w:r w:rsidR="00E542EF" w:rsidRPr="00204D17">
              <w:rPr>
                <w:rFonts w:cstheme="minorHAnsi"/>
                <w:color w:val="00B050"/>
              </w:rPr>
              <w:t>Kos</w:t>
            </w:r>
            <w:r w:rsidR="00564B59">
              <w:rPr>
                <w:rFonts w:cstheme="minorHAnsi"/>
                <w:color w:val="00B050"/>
              </w:rPr>
              <w:t xml:space="preserve">, viša </w:t>
            </w:r>
            <w:proofErr w:type="spellStart"/>
            <w:r w:rsidR="00564B59">
              <w:rPr>
                <w:rFonts w:cstheme="minorHAnsi"/>
                <w:color w:val="00B050"/>
              </w:rPr>
              <w:t>asist</w:t>
            </w:r>
            <w:proofErr w:type="spellEnd"/>
            <w:r w:rsidR="00564B59">
              <w:rPr>
                <w:rFonts w:cstheme="minorHAnsi"/>
                <w:color w:val="00B050"/>
              </w:rPr>
              <w:t>.</w:t>
            </w:r>
            <w:r w:rsidR="00CA7AE2" w:rsidRPr="00204D17">
              <w:rPr>
                <w:rFonts w:cstheme="minorHAnsi"/>
                <w:color w:val="00B050"/>
              </w:rPr>
              <w:t xml:space="preserve"> 8/1</w:t>
            </w:r>
          </w:p>
        </w:tc>
      </w:tr>
      <w:tr w:rsidR="002E1520" w:rsidRPr="00204D17" w14:paraId="6E5EC207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D212" w14:textId="77777777" w:rsidR="002E1520" w:rsidRPr="00204D17" w:rsidRDefault="002E1520" w:rsidP="00A14C14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AEEBF4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Razvojna psihopat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9EF3AB" w14:textId="4DBC231B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F69CB2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62DA2" w14:textId="7DCCBE5C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7178F1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7FC05D" w14:textId="5876307F" w:rsidR="002E1520" w:rsidRPr="00204D17" w:rsidRDefault="00226C57" w:rsidP="00A14C1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izv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prof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dr.</w:t>
            </w:r>
            <w:r w:rsidR="0029598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A14C14" w:rsidRPr="00204D17">
              <w:rPr>
                <w:rFonts w:eastAsia="Times New Roman" w:cstheme="minorHAnsi"/>
                <w:color w:val="00B050"/>
                <w:lang w:eastAsia="hr-HR"/>
              </w:rPr>
              <w:t>sc. Slavka Galić</w:t>
            </w:r>
            <w:r w:rsidR="00264F45"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4A13A2F1" w14:textId="5642C6B7" w:rsidR="000A5C72" w:rsidRPr="00204D17" w:rsidRDefault="00181F9B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762A7E">
              <w:rPr>
                <w:rFonts w:cstheme="minorHAnsi"/>
                <w:color w:val="000000" w:themeColor="text1"/>
              </w:rPr>
              <w:t xml:space="preserve">Josipa </w:t>
            </w:r>
            <w:proofErr w:type="spellStart"/>
            <w:r w:rsidRPr="00762A7E">
              <w:rPr>
                <w:rFonts w:cstheme="minorHAnsi"/>
                <w:color w:val="000000" w:themeColor="text1"/>
              </w:rPr>
              <w:t>Mamužić</w:t>
            </w:r>
            <w:proofErr w:type="spellEnd"/>
            <w:r w:rsidRPr="00762A7E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762A7E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762A7E">
              <w:rPr>
                <w:rFonts w:cstheme="minorHAnsi"/>
                <w:color w:val="000000" w:themeColor="text1"/>
              </w:rPr>
              <w:t>.</w:t>
            </w:r>
          </w:p>
        </w:tc>
      </w:tr>
      <w:tr w:rsidR="002E1520" w:rsidRPr="00204D17" w14:paraId="2F602BBB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7583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16FCE0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jelesna i zdravstvena kultura I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F018DC" w14:textId="77777777" w:rsidR="002E1520" w:rsidRPr="00204D17" w:rsidRDefault="002E1520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F67096" w14:textId="7D2352E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49FAF6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2DB2B7" w14:textId="019EBE53" w:rsidR="002E1520" w:rsidRPr="00204D17" w:rsidRDefault="00D41008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D06FDC" w14:textId="01EF4CB4" w:rsidR="002E1520" w:rsidRPr="00204D17" w:rsidRDefault="00FA0BA6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Matej Zrno, str. sur.</w:t>
            </w:r>
            <w:r w:rsidR="00E36791"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</w:tc>
      </w:tr>
      <w:tr w:rsidR="002E1520" w:rsidRPr="00204D17" w14:paraId="5581E2B1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727D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86D8CF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386E45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EB0437" w14:textId="1377AEDE" w:rsidR="002E1520" w:rsidRPr="00204D17" w:rsidRDefault="00FB79A9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0D7FD6" w14:textId="77777777" w:rsidR="002E1520" w:rsidRPr="00204D17" w:rsidRDefault="002E1520" w:rsidP="00264F4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EDF4A9" w14:textId="77777777" w:rsidR="002E1520" w:rsidRPr="00204D17" w:rsidRDefault="002E1520" w:rsidP="00264F4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CFA88C" w14:textId="0D709059" w:rsidR="002E1520" w:rsidRPr="00204D17" w:rsidRDefault="00226C57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Maja Radoš-</w:t>
            </w:r>
            <w:proofErr w:type="spellStart"/>
            <w:r w:rsidR="005340E2" w:rsidRPr="00204D17">
              <w:rPr>
                <w:rFonts w:eastAsia="Times New Roman" w:cstheme="minorHAnsi"/>
                <w:color w:val="00B050"/>
                <w:lang w:eastAsia="hr-HR"/>
              </w:rPr>
              <w:t>Bučma</w:t>
            </w:r>
            <w:proofErr w:type="spellEnd"/>
          </w:p>
        </w:tc>
      </w:tr>
      <w:tr w:rsidR="002E1520" w:rsidRPr="00204D17" w14:paraId="5EAD493F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865A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8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913A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kluzivna didaktik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847364" w14:textId="4BA0CCD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4BAF4C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90ECFE" w14:textId="53C1C3E4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0CC2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05B682" w14:textId="104CA7B4" w:rsidR="002E1520" w:rsidRPr="00204D17" w:rsidRDefault="002E1520" w:rsidP="00264F4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v. prof. dr. sc. </w:t>
            </w:r>
            <w:proofErr w:type="spellStart"/>
            <w:r w:rsidRPr="00204D17">
              <w:rPr>
                <w:rFonts w:cstheme="minorHAnsi"/>
              </w:rPr>
              <w:t>Rahaela</w:t>
            </w:r>
            <w:proofErr w:type="spellEnd"/>
            <w:r w:rsidRPr="00204D17">
              <w:rPr>
                <w:rFonts w:cstheme="minorHAnsi"/>
              </w:rPr>
              <w:t xml:space="preserve"> Varga</w:t>
            </w:r>
            <w:r w:rsidR="00AD6947" w:rsidRPr="00204D17">
              <w:rPr>
                <w:rFonts w:cstheme="minorHAnsi"/>
              </w:rPr>
              <w:t xml:space="preserve"> </w:t>
            </w:r>
          </w:p>
          <w:p w14:paraId="1A37831A" w14:textId="1C8F3C51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E1520" w:rsidRPr="00204D17" w14:paraId="6AE6F22E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6B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3C3836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stitucionalno i osobno usmjereno planiranj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56FBE" w14:textId="744C2141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DCBD3D" w14:textId="1921AC41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54B89B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AFE6D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9B78AD" w14:textId="77777777" w:rsidR="00762CE3" w:rsidRPr="00204D17" w:rsidRDefault="00762CE3" w:rsidP="00762CE3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cstheme="minorHAnsi"/>
                <w:color w:val="00B050"/>
              </w:rPr>
              <w:t>izv. prof. dr. sc. Milena Nikolić</w:t>
            </w:r>
          </w:p>
          <w:p w14:paraId="733F9FEB" w14:textId="2407BAA2" w:rsidR="00290518" w:rsidRPr="00204D17" w:rsidRDefault="00226C57" w:rsidP="002932F3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932F3" w:rsidRPr="00204D17">
              <w:rPr>
                <w:rFonts w:eastAsia="Times New Roman" w:cstheme="minorHAnsi"/>
                <w:color w:val="00B050"/>
                <w:lang w:eastAsia="hr-HR"/>
              </w:rPr>
              <w:t>Marija Iličić</w:t>
            </w:r>
            <w:r w:rsidR="00CA7AE2" w:rsidRPr="00204D17">
              <w:rPr>
                <w:rFonts w:eastAsia="Times New Roman" w:cstheme="minorHAnsi"/>
                <w:color w:val="00B050"/>
                <w:lang w:eastAsia="hr-HR"/>
              </w:rPr>
              <w:t xml:space="preserve">  8/2</w:t>
            </w:r>
          </w:p>
        </w:tc>
      </w:tr>
      <w:tr w:rsidR="002E1520" w:rsidRPr="00204D17" w14:paraId="14C87DD2" w14:textId="77777777" w:rsidTr="00564B59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B9A2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0F5D7B" w14:textId="77777777" w:rsidR="002E1520" w:rsidRPr="00204D17" w:rsidRDefault="002E1520" w:rsidP="00264F4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Augmentativna stvarnost 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822B86" w14:textId="7685AB53" w:rsidR="002E1520" w:rsidRPr="00204D17" w:rsidRDefault="00FB79A9" w:rsidP="00264F4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CC867A" w14:textId="35CD75F9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4FC524" w14:textId="183F03AA" w:rsidR="002E1520" w:rsidRPr="00204D17" w:rsidRDefault="00FB79A9" w:rsidP="00264F4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4AF995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D29C47" w14:textId="57F9B9EC" w:rsidR="001F78E3" w:rsidRPr="00204D17" w:rsidRDefault="0017629F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 xml:space="preserve">prof. </w:t>
            </w:r>
            <w:r w:rsidR="001F78E3" w:rsidRPr="00204D17">
              <w:rPr>
                <w:rFonts w:cstheme="minorHAnsi"/>
                <w:color w:val="000000"/>
              </w:rPr>
              <w:t xml:space="preserve">dr. sc. Ivana Đurđević Babić </w:t>
            </w:r>
          </w:p>
          <w:p w14:paraId="14582678" w14:textId="544DDE5A" w:rsidR="002E1520" w:rsidRPr="00204D17" w:rsidRDefault="001F78E3" w:rsidP="001F78E3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doc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>dr.</w:t>
            </w:r>
            <w:r w:rsidR="004B7AB9" w:rsidRPr="00204D17">
              <w:rPr>
                <w:rFonts w:cstheme="minorHAnsi"/>
                <w:color w:val="000000"/>
              </w:rPr>
              <w:t xml:space="preserve"> </w:t>
            </w:r>
            <w:r w:rsidRPr="00204D17">
              <w:rPr>
                <w:rFonts w:cstheme="minorHAnsi"/>
                <w:color w:val="000000"/>
              </w:rPr>
              <w:t xml:space="preserve">sc. Karolina Dobi Barišić </w:t>
            </w:r>
            <w:r w:rsidR="001E281A" w:rsidRPr="00204D17">
              <w:rPr>
                <w:rFonts w:cstheme="minorHAnsi"/>
                <w:color w:val="000000"/>
              </w:rPr>
              <w:t xml:space="preserve"> V 8/2</w:t>
            </w:r>
          </w:p>
        </w:tc>
      </w:tr>
      <w:tr w:rsidR="002E1520" w:rsidRPr="00204D17" w14:paraId="7CE7CE33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EA96" w14:textId="77777777" w:rsidR="002E1520" w:rsidRPr="00204D17" w:rsidRDefault="002E1520" w:rsidP="00264F45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E6A30" w14:textId="77777777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182C8A48" w14:textId="75D580A4" w:rsidR="002E1520" w:rsidRPr="00204D17" w:rsidRDefault="002E1520" w:rsidP="00264F4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 xml:space="preserve">minimalno </w:t>
            </w:r>
            <w:r w:rsidR="0025335E" w:rsidRPr="00204D17">
              <w:rPr>
                <w:rFonts w:cstheme="minorHAnsi"/>
                <w:b/>
              </w:rPr>
              <w:t>3</w:t>
            </w:r>
            <w:r w:rsidRPr="00204D17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C1B3A2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1558FE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3EDF3" w14:textId="77777777" w:rsidR="002E1520" w:rsidRPr="00204D17" w:rsidRDefault="002E1520" w:rsidP="00264F4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CC6FC6" w14:textId="77777777" w:rsidR="002E1520" w:rsidRPr="00204D17" w:rsidRDefault="002E1520" w:rsidP="00264F4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8D95F" w14:textId="77777777" w:rsidR="002E1520" w:rsidRPr="00204D17" w:rsidRDefault="002E1520" w:rsidP="00264F4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90518" w:rsidRPr="00204D17" w14:paraId="5789A7AF" w14:textId="77777777" w:rsidTr="00564B59">
        <w:trPr>
          <w:trHeight w:val="522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7FAC" w14:textId="7E508501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1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D4E125" w14:textId="0C6B85AA" w:rsidR="00290518" w:rsidRPr="00204D17" w:rsidRDefault="00290518" w:rsidP="003B7A4D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Edukacijska kineziologi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CE255B" w14:textId="13F37FE3" w:rsidR="00290518" w:rsidRPr="00204D17" w:rsidRDefault="00290518" w:rsidP="00290518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7BD086" w14:textId="7F7DD29F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FB94ED" w14:textId="19060F95" w:rsidR="00290518" w:rsidRPr="00204D17" w:rsidRDefault="00290518" w:rsidP="00290518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CFF52" w14:textId="1890774F" w:rsidR="00290518" w:rsidRPr="00204D17" w:rsidRDefault="00290518" w:rsidP="00290518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4E8983" w14:textId="77777777" w:rsidR="00FD6BE6" w:rsidRDefault="00C646FB" w:rsidP="00290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 xml:space="preserve">doc. dr. sc. Dražen </w:t>
            </w:r>
            <w:proofErr w:type="spellStart"/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>Rastovski</w:t>
            </w:r>
            <w:proofErr w:type="spellEnd"/>
            <w:r w:rsidRPr="00C646FB">
              <w:rPr>
                <w:rFonts w:ascii="Calibri" w:eastAsia="Times New Roman" w:hAnsi="Calibri" w:cs="Calibri"/>
                <w:color w:val="000000"/>
                <w:lang w:eastAsia="hr-HR"/>
              </w:rPr>
              <w:t xml:space="preserve">  N</w:t>
            </w:r>
          </w:p>
          <w:p w14:paraId="58AF48D3" w14:textId="25F02D02" w:rsidR="00290518" w:rsidRPr="00FD6BE6" w:rsidRDefault="00ED5DB1" w:rsidP="00290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FD6BE6">
              <w:rPr>
                <w:rFonts w:cstheme="minorHAnsi"/>
                <w:color w:val="000000" w:themeColor="text1"/>
              </w:rPr>
              <w:t>Patrik Petrov</w:t>
            </w:r>
            <w:r w:rsidR="00FD6BE6" w:rsidRPr="00FD6BE6">
              <w:rPr>
                <w:rFonts w:cstheme="minorHAnsi"/>
                <w:color w:val="000000" w:themeColor="text1"/>
              </w:rPr>
              <w:t>, pred.</w:t>
            </w:r>
          </w:p>
        </w:tc>
      </w:tr>
      <w:tr w:rsidR="00290518" w:rsidRPr="00204D17" w14:paraId="4EF38089" w14:textId="77777777" w:rsidTr="00564B59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C707" w14:textId="3C055249" w:rsidR="00290518" w:rsidRPr="00204D17" w:rsidRDefault="00290518" w:rsidP="00290518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2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CA4B4F" w14:textId="262D0098" w:rsidR="00290518" w:rsidRPr="00204D17" w:rsidRDefault="00290518" w:rsidP="00D23726">
            <w:pPr>
              <w:spacing w:after="0"/>
              <w:rPr>
                <w:rFonts w:cstheme="minorHAnsi"/>
                <w:color w:val="FF0000"/>
              </w:rPr>
            </w:pPr>
            <w:r w:rsidRPr="00204D17">
              <w:rPr>
                <w:rFonts w:cstheme="minorHAnsi"/>
                <w:color w:val="000000" w:themeColor="text1"/>
              </w:rPr>
              <w:t>Inkluzivni građanski odgoj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7E186" w14:textId="2B50FBDB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53CAFE" w14:textId="509C49AA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9F28BF" w14:textId="532FEA45" w:rsidR="00290518" w:rsidRPr="00204D17" w:rsidRDefault="00290518" w:rsidP="00290518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EB033F" w14:textId="4E4C5C9D" w:rsidR="00290518" w:rsidRPr="00204D17" w:rsidRDefault="00290518" w:rsidP="00290518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bCs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377BF6" w14:textId="3DC2ED3F" w:rsidR="00290518" w:rsidRDefault="00290518" w:rsidP="002905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doc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>dr.</w:t>
            </w:r>
            <w:r w:rsidR="004B7AB9" w:rsidRPr="00204D17">
              <w:rPr>
                <w:rFonts w:eastAsia="Times New Roman" w:cstheme="minorHAnsi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lang w:eastAsia="hr-HR"/>
              </w:rPr>
              <w:t xml:space="preserve">sc. </w:t>
            </w:r>
            <w:r w:rsidR="000A5C72" w:rsidRPr="00204D17">
              <w:rPr>
                <w:rFonts w:eastAsia="Times New Roman" w:cstheme="minorHAnsi"/>
                <w:lang w:eastAsia="hr-HR"/>
              </w:rPr>
              <w:t>Antonija Huljev</w:t>
            </w:r>
            <w:r w:rsidR="00AD6947" w:rsidRPr="00204D17">
              <w:rPr>
                <w:rFonts w:eastAsia="Times New Roman" w:cstheme="minorHAnsi"/>
                <w:lang w:eastAsia="hr-HR"/>
              </w:rPr>
              <w:t xml:space="preserve"> </w:t>
            </w:r>
          </w:p>
          <w:p w14:paraId="01E87C41" w14:textId="453953F6" w:rsidR="007F0FAD" w:rsidRPr="00FD6BE6" w:rsidRDefault="00FD6BE6" w:rsidP="0029051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 xml:space="preserve">Ivana Barišić, </w:t>
            </w:r>
            <w:proofErr w:type="spellStart"/>
            <w:r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lang w:eastAsia="hr-HR"/>
              </w:rPr>
              <w:t>.</w:t>
            </w:r>
          </w:p>
        </w:tc>
      </w:tr>
    </w:tbl>
    <w:p w14:paraId="6DA75A54" w14:textId="77777777" w:rsidR="002E1520" w:rsidRPr="00204D17" w:rsidRDefault="002E1520" w:rsidP="002E1520">
      <w:pPr>
        <w:rPr>
          <w:rFonts w:eastAsia="Times New Roman" w:cstheme="minorHAnsi"/>
          <w:lang w:eastAsia="hr-HR"/>
        </w:rPr>
      </w:pPr>
    </w:p>
    <w:p w14:paraId="79194A5F" w14:textId="77777777" w:rsidR="00243B3C" w:rsidRPr="00204D17" w:rsidRDefault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4FDA9C02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7D76D250" w14:textId="73243A39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7544264B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526F3E0C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0AC3D49" w14:textId="77777777" w:rsidR="00243B3C" w:rsidRPr="00204D17" w:rsidRDefault="00243B3C" w:rsidP="00243B3C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3AB7D4B7" w14:textId="77777777" w:rsidR="00243B3C" w:rsidRPr="00204D17" w:rsidRDefault="00243B3C" w:rsidP="00243B3C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III. GODINA</w:t>
      </w:r>
    </w:p>
    <w:p w14:paraId="396836FD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6E125ED3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CCB97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. Zimski semestar</w:t>
      </w:r>
    </w:p>
    <w:p w14:paraId="35F3EAF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989CC50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3148"/>
        <w:gridCol w:w="708"/>
        <w:gridCol w:w="709"/>
        <w:gridCol w:w="567"/>
        <w:gridCol w:w="709"/>
        <w:gridCol w:w="3969"/>
      </w:tblGrid>
      <w:tr w:rsidR="00243B3C" w:rsidRPr="00204D17" w14:paraId="26B32BB1" w14:textId="77777777" w:rsidTr="00F050B4">
        <w:tc>
          <w:tcPr>
            <w:tcW w:w="539" w:type="dxa"/>
            <w:shd w:val="clear" w:color="auto" w:fill="D9D9D9" w:themeFill="background1" w:themeFillShade="D9"/>
          </w:tcPr>
          <w:p w14:paraId="666FF6F2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7061929B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48" w:type="dxa"/>
            <w:shd w:val="clear" w:color="auto" w:fill="D9D9D9" w:themeFill="background1" w:themeFillShade="D9"/>
          </w:tcPr>
          <w:p w14:paraId="6A422557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069F5D24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C4DC16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D3BFFB2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1CD495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83B493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2805875C" w14:textId="77777777" w:rsidTr="00F050B4">
        <w:trPr>
          <w:trHeight w:val="604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F94C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2BA3D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Upravljanje profesionalnim razvojem osoba s invaliditetom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3930AB" w14:textId="5FED451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0CE77D" w14:textId="361BCB8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19784F" w14:textId="67FB9A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2936A2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21A6B6" w14:textId="3D61AB3E" w:rsidR="00243B3C" w:rsidRPr="00204D17" w:rsidRDefault="00F050B4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>izv. prof</w:t>
            </w:r>
            <w:r w:rsidR="00243B3C" w:rsidRPr="00204D17">
              <w:rPr>
                <w:rFonts w:cstheme="minorHAnsi"/>
                <w:color w:val="000000" w:themeColor="text1"/>
              </w:rPr>
              <w:t xml:space="preserve">. dr. sc. Zvjezdana Penava Brekalo </w:t>
            </w:r>
          </w:p>
        </w:tc>
      </w:tr>
      <w:tr w:rsidR="00243B3C" w:rsidRPr="00204D17" w14:paraId="2FB192BF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695D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4EFC2D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avjetovanje i rehabilitacija u obitelji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2CFE1F" w14:textId="6F66A05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1DD8CE" w14:textId="3070785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13461B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75499B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5AC8D8" w14:textId="52BBC5D5" w:rsidR="00F57E5D" w:rsidRPr="00204D17" w:rsidRDefault="00F57E5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</w:t>
            </w:r>
            <w:r w:rsidR="0072110B" w:rsidRPr="00204D17">
              <w:rPr>
                <w:rFonts w:cstheme="minorHAnsi"/>
                <w:color w:val="000000" w:themeColor="text1"/>
              </w:rPr>
              <w:t>Tamara Živković Ivanović</w:t>
            </w:r>
          </w:p>
          <w:p w14:paraId="6FD1A8EE" w14:textId="1CFDABD3" w:rsidR="00C11EAE" w:rsidRPr="00204D17" w:rsidRDefault="003C1E91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Vedrana Ve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.</w:t>
            </w:r>
            <w:r w:rsidR="00E542EF" w:rsidRPr="00204D17">
              <w:rPr>
                <w:rFonts w:cstheme="minorHAnsi"/>
                <w:color w:val="000000" w:themeColor="text1"/>
              </w:rPr>
              <w:t xml:space="preserve">  8/</w:t>
            </w:r>
            <w:r w:rsidR="00C11EAE" w:rsidRPr="00204D17">
              <w:rPr>
                <w:rFonts w:cstheme="minorHAnsi"/>
                <w:color w:val="000000" w:themeColor="text1"/>
              </w:rPr>
              <w:t>1</w:t>
            </w:r>
            <w:r w:rsidR="00C11EAE" w:rsidRPr="00204D17">
              <w:rPr>
                <w:rFonts w:cstheme="minorHAnsi"/>
                <w:color w:val="00B050"/>
              </w:rPr>
              <w:t xml:space="preserve"> </w:t>
            </w:r>
          </w:p>
          <w:p w14:paraId="44B35ADC" w14:textId="28F1DE7D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C11EAE" w:rsidRPr="00B47B4A">
              <w:rPr>
                <w:rFonts w:cstheme="minorHAnsi"/>
                <w:color w:val="000000" w:themeColor="text1"/>
              </w:rPr>
              <w:t>8/1</w:t>
            </w:r>
          </w:p>
        </w:tc>
      </w:tr>
      <w:tr w:rsidR="00243B3C" w:rsidRPr="00204D17" w14:paraId="4BD2AA45" w14:textId="77777777" w:rsidTr="00F050B4">
        <w:trPr>
          <w:trHeight w:val="471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87A5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FBB21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ECCEF6" w14:textId="7F206755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CC97B2" w14:textId="58783C0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E469D3" w14:textId="044602FC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C7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B6BF98" w14:textId="42472154" w:rsidR="00226C5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</w:t>
            </w:r>
            <w:r w:rsidR="00C81A1D">
              <w:rPr>
                <w:rFonts w:cstheme="minorHAnsi"/>
                <w:color w:val="000000" w:themeColor="text1"/>
              </w:rPr>
              <w:t xml:space="preserve">dr. </w:t>
            </w:r>
            <w:r w:rsidRPr="00204D17">
              <w:rPr>
                <w:rFonts w:cstheme="minorHAnsi"/>
                <w:color w:val="000000" w:themeColor="text1"/>
              </w:rPr>
              <w:t xml:space="preserve">art. Jelena Kovačev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niv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spec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art.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therap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.</w:t>
            </w:r>
          </w:p>
          <w:p w14:paraId="2839C8A2" w14:textId="002E9FD8" w:rsidR="00243B3C" w:rsidRPr="00226C57" w:rsidRDefault="00226C57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>. T</w:t>
            </w:r>
            <w:r w:rsidR="00243B3C" w:rsidRPr="00204D17">
              <w:rPr>
                <w:rFonts w:cstheme="minorHAnsi"/>
                <w:color w:val="00B050"/>
              </w:rPr>
              <w:t xml:space="preserve">ena </w:t>
            </w:r>
            <w:proofErr w:type="spellStart"/>
            <w:r w:rsidR="00243B3C" w:rsidRPr="00204D17">
              <w:rPr>
                <w:rFonts w:cstheme="minorHAnsi"/>
                <w:color w:val="00B050"/>
              </w:rPr>
              <w:t>Duran</w:t>
            </w:r>
            <w:proofErr w:type="spellEnd"/>
            <w:r w:rsidR="00243B3C" w:rsidRPr="00204D17">
              <w:rPr>
                <w:rFonts w:cstheme="minorHAnsi"/>
                <w:color w:val="00B050"/>
              </w:rPr>
              <w:t xml:space="preserve">  </w:t>
            </w:r>
          </w:p>
        </w:tc>
      </w:tr>
      <w:tr w:rsidR="00243B3C" w:rsidRPr="00204D17" w14:paraId="5723C535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F47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E1DD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ntelektualna onesposobljenost i višestruke teškoće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F13CCE" w14:textId="022568DD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B6AE42" w14:textId="2ED02A6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480AE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D6C2C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CE0A20" w14:textId="77777777" w:rsidR="009C6C90" w:rsidRPr="00204D17" w:rsidRDefault="009C6C90" w:rsidP="009C6C9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Zlatko Bukvić  </w:t>
            </w:r>
          </w:p>
          <w:p w14:paraId="27FAAF4C" w14:textId="7E27D7AF" w:rsidR="00243B3C" w:rsidRPr="00204D17" w:rsidRDefault="00B47B4A" w:rsidP="004E4E15">
            <w:pPr>
              <w:spacing w:after="0"/>
              <w:rPr>
                <w:rFonts w:cstheme="minorHAnsi"/>
                <w:color w:val="000000" w:themeColor="text1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646070" w:rsidRPr="00B47B4A">
              <w:rPr>
                <w:rFonts w:eastAsia="Times New Roman" w:cstheme="minorHAnsi"/>
                <w:color w:val="000000" w:themeColor="text1"/>
                <w:lang w:eastAsia="hr-HR"/>
              </w:rPr>
              <w:t>8/2</w:t>
            </w:r>
          </w:p>
        </w:tc>
      </w:tr>
      <w:tr w:rsidR="00243B3C" w:rsidRPr="00204D17" w14:paraId="11FE3F1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70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631291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Zdravstveni odgoj djece s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CC276E" w14:textId="1C171DC2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11903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D72F81" w14:textId="72246188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463C4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65AF9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Zvonimir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Užarev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</w:t>
            </w:r>
          </w:p>
          <w:p w14:paraId="36847160" w14:textId="1A5C307D" w:rsidR="001E281A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E8066E" w:rsidRPr="00204D17">
              <w:rPr>
                <w:rFonts w:eastAsia="Times New Roman" w:cstheme="minorHAnsi"/>
                <w:color w:val="00B050"/>
                <w:lang w:eastAsia="hr-HR"/>
              </w:rPr>
              <w:t>Filip Petković</w:t>
            </w:r>
          </w:p>
        </w:tc>
      </w:tr>
      <w:tr w:rsidR="00243B3C" w:rsidRPr="00204D17" w14:paraId="1341113A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9584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62CC1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Timski rad i suradnj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3C2761" w14:textId="42424ABB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BFA7B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917AB6" w14:textId="33EBBBB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1D552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1F1955" w14:textId="41DCB160" w:rsidR="00C746E2" w:rsidRPr="00204D17" w:rsidRDefault="00C746E2" w:rsidP="00C746E2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E55370" w:rsidRPr="00204D17">
              <w:rPr>
                <w:rFonts w:eastAsia="Times New Roman" w:cstheme="minorHAnsi"/>
                <w:color w:val="000000" w:themeColor="text1"/>
                <w:lang w:eastAsia="hr-HR"/>
              </w:rPr>
              <w:t>Ljiljana Širić</w:t>
            </w: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5459C756" w14:textId="22F1A49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F57E5D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</w:tc>
      </w:tr>
      <w:tr w:rsidR="00243B3C" w:rsidRPr="00204D17" w14:paraId="6EDEB6B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8F8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14DD05" w14:textId="77777777" w:rsidR="00243B3C" w:rsidRPr="00204D17" w:rsidRDefault="00243B3C" w:rsidP="004E4E15">
            <w:pPr>
              <w:rPr>
                <w:rFonts w:cstheme="minorHAnsi"/>
              </w:rPr>
            </w:pPr>
            <w:proofErr w:type="spellStart"/>
            <w:r w:rsidRPr="00204D17">
              <w:rPr>
                <w:rFonts w:cstheme="minorHAnsi"/>
              </w:rPr>
              <w:t>Neurodidaktika</w:t>
            </w:r>
            <w:proofErr w:type="spellEnd"/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7004C0" w14:textId="4572D943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72FE0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877EC6" w14:textId="3C92808F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1748E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555B27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sc. Edita Borić  </w:t>
            </w:r>
          </w:p>
          <w:p w14:paraId="396F6054" w14:textId="77777777" w:rsidR="00243B3C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Marta Zečević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Berb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</w:p>
          <w:p w14:paraId="6C96C3B4" w14:textId="50C7556C" w:rsidR="00401B81" w:rsidRPr="00204D17" w:rsidRDefault="00401B81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0000" w:themeColor="text1"/>
              </w:rPr>
              <w:t xml:space="preserve">Nikolina Jozić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</w:p>
        </w:tc>
      </w:tr>
      <w:tr w:rsidR="00243B3C" w:rsidRPr="00204D17" w14:paraId="7286D1A4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75A8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2" w:name="_Hlk211588692"/>
            <w:r w:rsidRPr="00204D17">
              <w:rPr>
                <w:rFonts w:cstheme="minorHAnsi"/>
              </w:rPr>
              <w:t>8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4F97C1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oštećenja vida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7DAC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496EA7" w14:textId="4CCCE5B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26EFD5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CB9F43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0B11ED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07B62A70" w14:textId="44506F3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9C6C90" w:rsidRPr="00204D17">
              <w:rPr>
                <w:rFonts w:cstheme="minorHAnsi"/>
                <w:color w:val="00B050"/>
              </w:rPr>
              <w:t>Iva Molnar</w:t>
            </w:r>
            <w:r w:rsidR="00080E7C" w:rsidRPr="00204D17">
              <w:rPr>
                <w:rFonts w:cstheme="minorHAnsi"/>
                <w:color w:val="00B050"/>
              </w:rPr>
              <w:t xml:space="preserve"> 15/2</w:t>
            </w:r>
          </w:p>
        </w:tc>
      </w:tr>
      <w:bookmarkEnd w:id="2"/>
      <w:tr w:rsidR="00243B3C" w:rsidRPr="00204D17" w14:paraId="5247AA86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814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DE6992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84F6E1" w14:textId="4F79B579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0004DC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C72DB5" w14:textId="5E9EC49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316507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D775CA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199A5F53" w14:textId="7FF367EA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50E07" w:rsidRPr="00204D17">
              <w:rPr>
                <w:rFonts w:cstheme="minorHAnsi"/>
                <w:color w:val="00B050"/>
              </w:rPr>
              <w:t>Ma</w:t>
            </w:r>
            <w:r w:rsidR="00080E7C" w:rsidRPr="00204D17">
              <w:rPr>
                <w:rFonts w:cstheme="minorHAnsi"/>
                <w:color w:val="00B050"/>
              </w:rPr>
              <w:t>rij</w:t>
            </w:r>
            <w:r w:rsidR="00850E07" w:rsidRPr="00204D17">
              <w:rPr>
                <w:rFonts w:cstheme="minorHAnsi"/>
                <w:color w:val="00B050"/>
              </w:rPr>
              <w:t>a Iličić</w:t>
            </w:r>
          </w:p>
        </w:tc>
      </w:tr>
      <w:tr w:rsidR="00243B3C" w:rsidRPr="00204D17" w14:paraId="04DC251D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B970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0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87C09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čenje i podučavanje osoba s intelektualnom onesposobljenosti i višestrukim teškoćama u razvoju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F48F49" w14:textId="4EFAD8B1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29DE5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430B43" w14:textId="7363EF4E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1405DF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AA68FA" w14:textId="63BF8742" w:rsidR="00850E07" w:rsidRPr="00204D17" w:rsidRDefault="00A51A91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>doc. dr. sc. Zlatko Bukvić</w:t>
            </w:r>
          </w:p>
          <w:p w14:paraId="7D3211A7" w14:textId="6A7629FF" w:rsidR="009C6C90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002DED0F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7D50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3C2D3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7EA092CA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2 ECTS-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2C458B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74D09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23A3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1481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8A0CF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243B3C" w:rsidRPr="00204D17" w14:paraId="1411CC0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1357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3" w:name="_Hlk211588611"/>
            <w:r w:rsidRPr="00204D17">
              <w:rPr>
                <w:rFonts w:cstheme="minorHAnsi"/>
              </w:rPr>
              <w:t>11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AEE7F9" w14:textId="77777777" w:rsidR="00243B3C" w:rsidRPr="00204D17" w:rsidRDefault="00243B3C" w:rsidP="004E4E15">
            <w:pPr>
              <w:spacing w:after="0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Odabrana poglavlja iz logopedije 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05E497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1F6A57" w14:textId="444CC166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F849D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CF624A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749D90" w14:textId="69DD58D4" w:rsidR="00A14B78" w:rsidRPr="00204D17" w:rsidRDefault="00A14B78" w:rsidP="00A14B7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Ljiljana Širić </w:t>
            </w: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A14B78">
              <w:rPr>
                <w:rFonts w:eastAsia="Times New Roman" w:cstheme="minorHAnsi"/>
                <w:color w:val="000000" w:themeColor="text1"/>
                <w:lang w:eastAsia="hr-HR"/>
              </w:rPr>
              <w:t>N</w:t>
            </w:r>
          </w:p>
          <w:p w14:paraId="78A95AEA" w14:textId="1DCD5908" w:rsidR="00243B3C" w:rsidRPr="00A14B78" w:rsidRDefault="00850E07" w:rsidP="00A14B78">
            <w:pPr>
              <w:pStyle w:val="Odlomakpopisa"/>
              <w:spacing w:after="0" w:line="240" w:lineRule="auto"/>
              <w:ind w:left="0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Ivana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Šenk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 Gregorić,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 xml:space="preserve">. </w:t>
            </w:r>
          </w:p>
        </w:tc>
      </w:tr>
      <w:tr w:rsidR="00243B3C" w:rsidRPr="00204D17" w14:paraId="05738AAE" w14:textId="77777777" w:rsidTr="00F050B4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F11B" w14:textId="77777777" w:rsidR="00243B3C" w:rsidRPr="00204D17" w:rsidRDefault="00243B3C" w:rsidP="004E4E15">
            <w:pPr>
              <w:rPr>
                <w:rFonts w:cstheme="minorHAnsi"/>
              </w:rPr>
            </w:pPr>
            <w:bookmarkStart w:id="4" w:name="_Hlk211588529"/>
            <w:r w:rsidRPr="00204D17">
              <w:rPr>
                <w:rFonts w:cstheme="minorHAnsi"/>
              </w:rPr>
              <w:t>12.</w:t>
            </w:r>
          </w:p>
        </w:tc>
        <w:tc>
          <w:tcPr>
            <w:tcW w:w="3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CA75F3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Odabrana poglavlja iz pedagogije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D9D7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8EFD87" w14:textId="6B2BD8F4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A1047A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358D66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0A5E9F" w14:textId="7B34189A" w:rsidR="00A14B78" w:rsidRPr="00A14B78" w:rsidRDefault="00A14B78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A14B78">
              <w:rPr>
                <w:rFonts w:cstheme="minorHAnsi"/>
                <w:color w:val="000000" w:themeColor="text1"/>
              </w:rPr>
              <w:t xml:space="preserve">izv. prof. dr. sc. Maja </w:t>
            </w:r>
            <w:proofErr w:type="spellStart"/>
            <w:r w:rsidRPr="00A14B78">
              <w:rPr>
                <w:rFonts w:cstheme="minorHAnsi"/>
                <w:color w:val="000000" w:themeColor="text1"/>
              </w:rPr>
              <w:t>Brust</w:t>
            </w:r>
            <w:proofErr w:type="spellEnd"/>
            <w:r w:rsidRPr="00A14B78">
              <w:rPr>
                <w:rFonts w:cstheme="minorHAnsi"/>
                <w:color w:val="000000" w:themeColor="text1"/>
              </w:rPr>
              <w:t xml:space="preserve"> Nemet  N</w:t>
            </w:r>
          </w:p>
          <w:p w14:paraId="2C7E23B3" w14:textId="577D82A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43B3C" w:rsidRPr="00204D17">
              <w:rPr>
                <w:rFonts w:cstheme="minorHAnsi"/>
                <w:color w:val="00B050"/>
              </w:rPr>
              <w:t>dr. sc.</w:t>
            </w:r>
            <w:r w:rsidR="00ED5DB1" w:rsidRPr="00204D17">
              <w:rPr>
                <w:rFonts w:cstheme="minorHAnsi"/>
                <w:color w:val="00B050"/>
              </w:rPr>
              <w:t xml:space="preserve"> Vladimir Bjelobrk</w:t>
            </w:r>
          </w:p>
          <w:p w14:paraId="7E2C52DB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bookmarkEnd w:id="3"/>
      <w:bookmarkEnd w:id="4"/>
    </w:tbl>
    <w:p w14:paraId="70D0CDE4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br w:type="page"/>
      </w:r>
    </w:p>
    <w:p w14:paraId="61DEADFF" w14:textId="77777777" w:rsidR="003D0924" w:rsidRPr="00204D17" w:rsidRDefault="003D0924" w:rsidP="00243B3C">
      <w:pPr>
        <w:rPr>
          <w:rFonts w:eastAsia="Times New Roman" w:cstheme="minorHAnsi"/>
          <w:lang w:eastAsia="hr-HR"/>
        </w:rPr>
      </w:pPr>
    </w:p>
    <w:p w14:paraId="15778C35" w14:textId="109FE9F2" w:rsidR="00243B3C" w:rsidRPr="00204D17" w:rsidRDefault="00243B3C" w:rsidP="00243B3C">
      <w:pPr>
        <w:rPr>
          <w:rFonts w:eastAsia="Times New Roman" w:cstheme="minorHAnsi"/>
          <w:lang w:eastAsia="hr-HR"/>
        </w:rPr>
      </w:pPr>
      <w:r w:rsidRPr="00204D17">
        <w:rPr>
          <w:rFonts w:eastAsia="Times New Roman" w:cstheme="minorHAnsi"/>
          <w:lang w:eastAsia="hr-HR"/>
        </w:rPr>
        <w:t xml:space="preserve">Naziv studija: </w:t>
      </w:r>
      <w:r w:rsidRPr="00204D17">
        <w:rPr>
          <w:rFonts w:eastAsia="Times New Roman" w:cstheme="minorHAnsi"/>
          <w:b/>
          <w:lang w:eastAsia="hr-HR"/>
        </w:rPr>
        <w:t>SVEUČILIŠNI PRIJEDIPLOMSKI STUDIJ EDUKACIJSKA REHABILITACIJA</w:t>
      </w:r>
    </w:p>
    <w:p w14:paraId="527E072D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      IZVANREDNI</w:t>
      </w:r>
    </w:p>
    <w:p w14:paraId="264A81C8" w14:textId="77777777" w:rsidR="00243B3C" w:rsidRPr="00204D17" w:rsidRDefault="00243B3C" w:rsidP="00243B3C">
      <w:pPr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Osijek</w:t>
      </w:r>
    </w:p>
    <w:p w14:paraId="136195CC" w14:textId="77777777" w:rsidR="00243B3C" w:rsidRPr="00204D17" w:rsidRDefault="00243B3C" w:rsidP="00243B3C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 xml:space="preserve">               III. GODINA</w:t>
      </w:r>
    </w:p>
    <w:p w14:paraId="21BC792B" w14:textId="77777777" w:rsidR="00243B3C" w:rsidRPr="00204D17" w:rsidRDefault="00243B3C" w:rsidP="00243B3C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56813A17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Akademska 2025./2026. godina</w:t>
      </w:r>
    </w:p>
    <w:p w14:paraId="369E6B88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76901ED0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204D17">
        <w:rPr>
          <w:rFonts w:eastAsia="Times New Roman" w:cstheme="minorHAnsi"/>
          <w:b/>
          <w:lang w:eastAsia="hr-HR"/>
        </w:rPr>
        <w:t>VI. Ljetni semestar</w:t>
      </w:r>
    </w:p>
    <w:p w14:paraId="11FB0CAC" w14:textId="77777777" w:rsidR="00243B3C" w:rsidRPr="00204D17" w:rsidRDefault="00243B3C" w:rsidP="00243B3C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721E6BE" w14:textId="77777777" w:rsidR="00243B3C" w:rsidRPr="00204D17" w:rsidRDefault="00243B3C" w:rsidP="00243B3C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3856"/>
      </w:tblGrid>
      <w:tr w:rsidR="00243B3C" w:rsidRPr="00204D17" w14:paraId="5F59322D" w14:textId="77777777" w:rsidTr="004E4E15">
        <w:tc>
          <w:tcPr>
            <w:tcW w:w="567" w:type="dxa"/>
            <w:shd w:val="clear" w:color="auto" w:fill="D9D9D9" w:themeFill="background1" w:themeFillShade="D9"/>
          </w:tcPr>
          <w:p w14:paraId="1A9DF313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R.</w:t>
            </w:r>
          </w:p>
          <w:p w14:paraId="3882D088" w14:textId="77777777" w:rsidR="00243B3C" w:rsidRPr="00204D17" w:rsidRDefault="00243B3C" w:rsidP="004E4E1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0D86C6D4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6866931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D7E3CC9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EEEEFD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F74F36F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54ABD6B8" w14:textId="77777777" w:rsidR="00243B3C" w:rsidRPr="00204D17" w:rsidRDefault="00243B3C" w:rsidP="004E4E1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204D17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43B3C" w:rsidRPr="00204D17" w14:paraId="7AB5B3D1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C04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6CA05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Metodologija izrade završnog rad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501D60" w14:textId="530B9DF5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839158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6B898D" w14:textId="40A4500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88C2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A3D237" w14:textId="77777777" w:rsidR="00233418" w:rsidRPr="00204D17" w:rsidRDefault="00233418" w:rsidP="0023341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Ljiljana Širić  </w:t>
            </w:r>
          </w:p>
          <w:p w14:paraId="75A94B2B" w14:textId="62A9FD2C" w:rsidR="00243B3C" w:rsidRPr="00204D17" w:rsidRDefault="00B47B4A" w:rsidP="00F57E5D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</w:p>
        </w:tc>
      </w:tr>
      <w:tr w:rsidR="00243B3C" w:rsidRPr="00204D17" w14:paraId="2D5AF1BD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5B3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78951E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Uvod u kreativne terapije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FD5998" w14:textId="65F803E2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62F0D0" w14:textId="1CF76B88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1BD382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20DD4E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3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D6D3B4" w14:textId="39B07C5E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prof. dr. art. Jelena Kovačević </w:t>
            </w:r>
          </w:p>
          <w:p w14:paraId="02846D1F" w14:textId="1016EE3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243B3C" w:rsidRPr="00204D17">
              <w:rPr>
                <w:rFonts w:cstheme="minorHAnsi"/>
                <w:color w:val="00B050"/>
              </w:rPr>
              <w:t xml:space="preserve">Tena </w:t>
            </w:r>
            <w:proofErr w:type="spellStart"/>
            <w:r w:rsidR="00243B3C" w:rsidRPr="00204D17">
              <w:rPr>
                <w:rFonts w:cstheme="minorHAnsi"/>
                <w:color w:val="00B050"/>
              </w:rPr>
              <w:t>Duran</w:t>
            </w:r>
            <w:proofErr w:type="spellEnd"/>
          </w:p>
        </w:tc>
      </w:tr>
      <w:tr w:rsidR="00243B3C" w:rsidRPr="00204D17" w14:paraId="1CB9F55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B15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B7FA4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Suvremeni pristupi u radu s djecom i odraslima s ADHD-o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91496" w14:textId="53588D4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67B16F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0EBB3A" w14:textId="104663B1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3179FC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E06498" w14:textId="266AF379" w:rsidR="00947794" w:rsidRPr="00204D17" w:rsidRDefault="00226C57" w:rsidP="00947794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947794" w:rsidRPr="00204D17">
              <w:rPr>
                <w:rFonts w:eastAsia="Times New Roman" w:cstheme="minorHAnsi"/>
                <w:color w:val="00B050"/>
                <w:lang w:eastAsia="hr-HR"/>
              </w:rPr>
              <w:t xml:space="preserve">izv. prof. dr. sc. Slavka Galić </w:t>
            </w:r>
          </w:p>
          <w:p w14:paraId="37CBB3B5" w14:textId="155C4038" w:rsidR="00F95515" w:rsidRPr="00204D17" w:rsidRDefault="00775EC2" w:rsidP="00947794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775EC2">
              <w:rPr>
                <w:rFonts w:cstheme="minorHAnsi"/>
                <w:color w:val="000000" w:themeColor="text1"/>
              </w:rPr>
              <w:t xml:space="preserve">Josipa </w:t>
            </w:r>
            <w:proofErr w:type="spellStart"/>
            <w:r w:rsidRPr="00775EC2">
              <w:rPr>
                <w:rFonts w:cstheme="minorHAnsi"/>
                <w:color w:val="000000" w:themeColor="text1"/>
              </w:rPr>
              <w:t>Mamužić</w:t>
            </w:r>
            <w:proofErr w:type="spellEnd"/>
            <w:r w:rsidRPr="00775EC2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775EC2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775EC2">
              <w:rPr>
                <w:rFonts w:cstheme="minorHAnsi"/>
                <w:color w:val="000000" w:themeColor="text1"/>
              </w:rPr>
              <w:t>.</w:t>
            </w:r>
          </w:p>
        </w:tc>
      </w:tr>
      <w:tr w:rsidR="00243B3C" w:rsidRPr="00204D17" w14:paraId="65EE35BC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6C4B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75309F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ilagodba nastavnih sadržaj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D70027" w14:textId="0644BFDC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2DC172" w14:textId="695A3003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304C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BA7837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410DE5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3A72ECAB" w14:textId="51F2B198" w:rsidR="00243B3C" w:rsidRPr="00204D17" w:rsidRDefault="00226C57" w:rsidP="004E4E15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32AEE" w:rsidRPr="00204D17">
              <w:rPr>
                <w:rFonts w:cstheme="minorHAnsi"/>
                <w:color w:val="00B050"/>
              </w:rPr>
              <w:t xml:space="preserve">Antonija Blaži Ostojić </w:t>
            </w:r>
            <w:r w:rsidR="00893F2C" w:rsidRPr="00204D17">
              <w:rPr>
                <w:rFonts w:eastAsia="Times New Roman" w:cstheme="minorHAnsi"/>
                <w:color w:val="00B050"/>
                <w:lang w:eastAsia="hr-HR"/>
              </w:rPr>
              <w:t>8/2</w:t>
            </w:r>
          </w:p>
        </w:tc>
      </w:tr>
      <w:tr w:rsidR="00243B3C" w:rsidRPr="00204D17" w14:paraId="160435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676D" w14:textId="751E1800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5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DCC3A7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Praksa II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4A854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E8DE8C" w14:textId="00D8269F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AE793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6C794A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75C49A" w14:textId="18E25B24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340E2" w:rsidRPr="00204D17">
              <w:rPr>
                <w:rFonts w:cstheme="minorHAnsi"/>
                <w:color w:val="00B050"/>
              </w:rPr>
              <w:t>Maja Radoš-</w:t>
            </w:r>
            <w:proofErr w:type="spellStart"/>
            <w:r w:rsidR="005340E2" w:rsidRPr="00204D17">
              <w:rPr>
                <w:rFonts w:cstheme="minorHAnsi"/>
                <w:color w:val="00B050"/>
              </w:rPr>
              <w:t>Bučma</w:t>
            </w:r>
            <w:proofErr w:type="spellEnd"/>
          </w:p>
        </w:tc>
      </w:tr>
      <w:tr w:rsidR="00243B3C" w:rsidRPr="00204D17" w14:paraId="4E69020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3AC75" w14:textId="70C798FA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6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ABC698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i modeli podučavanja usmjereni na učenik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EE70A4" w14:textId="7CAFC53E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63F8A1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461A0B" w14:textId="64D8D586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6204DD" w14:textId="77777777" w:rsidR="00243B3C" w:rsidRPr="00204D17" w:rsidRDefault="00243B3C" w:rsidP="004E4E15">
            <w:pPr>
              <w:jc w:val="center"/>
              <w:rPr>
                <w:rFonts w:cstheme="minorHAnsi"/>
                <w:b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E7E4CA" w14:textId="77777777" w:rsidR="00342F9D" w:rsidRPr="00204D17" w:rsidRDefault="00342F9D" w:rsidP="00342F9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204D17">
              <w:rPr>
                <w:rFonts w:cstheme="minorHAnsi"/>
                <w:color w:val="00B050"/>
              </w:rPr>
              <w:t xml:space="preserve">prof.dr.sc. Medina </w:t>
            </w:r>
            <w:proofErr w:type="spellStart"/>
            <w:r w:rsidRPr="00204D17">
              <w:rPr>
                <w:rFonts w:cstheme="minorHAnsi"/>
                <w:color w:val="00B050"/>
              </w:rPr>
              <w:t>Vantić</w:t>
            </w:r>
            <w:proofErr w:type="spellEnd"/>
            <w:r w:rsidRPr="00204D17">
              <w:rPr>
                <w:rFonts w:cstheme="minorHAnsi"/>
                <w:color w:val="00B050"/>
              </w:rPr>
              <w:t xml:space="preserve"> Tanjić</w:t>
            </w:r>
          </w:p>
          <w:p w14:paraId="42D05C12" w14:textId="091F0D51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E4E05" w:rsidRPr="00204D17">
              <w:rPr>
                <w:rFonts w:cstheme="minorHAnsi"/>
                <w:color w:val="00B050"/>
              </w:rPr>
              <w:t>Marija Iličić</w:t>
            </w:r>
          </w:p>
        </w:tc>
      </w:tr>
      <w:tr w:rsidR="00243B3C" w:rsidRPr="00204D17" w14:paraId="4715F105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423B" w14:textId="4962F1DB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7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7989EE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škoće učenja matematike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AD47A7" w14:textId="0C74BEB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A2A37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66D9BC" w14:textId="52F602D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BBEDA4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989F98" w14:textId="5B62625B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doc. dr. sc. Ana Katalenić </w:t>
            </w:r>
          </w:p>
          <w:p w14:paraId="2F2F5D2A" w14:textId="30D4950C" w:rsidR="00243B3C" w:rsidRPr="00204D17" w:rsidRDefault="0045253D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  <w:color w:val="000000" w:themeColor="text1"/>
              </w:rPr>
              <w:t xml:space="preserve">Željko </w:t>
            </w:r>
            <w:proofErr w:type="spellStart"/>
            <w:r w:rsidRPr="00204D17">
              <w:rPr>
                <w:rFonts w:cstheme="minorHAnsi"/>
                <w:color w:val="000000" w:themeColor="text1"/>
              </w:rPr>
              <w:t>Gregorović</w:t>
            </w:r>
            <w:proofErr w:type="spellEnd"/>
            <w:r w:rsidRPr="00204D17">
              <w:rPr>
                <w:rFonts w:cstheme="minorHAnsi"/>
                <w:color w:val="000000" w:themeColor="text1"/>
              </w:rPr>
              <w:t>, viši pred.</w:t>
            </w:r>
          </w:p>
        </w:tc>
      </w:tr>
      <w:tr w:rsidR="00243B3C" w:rsidRPr="00204D17" w14:paraId="3E819593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21B6" w14:textId="3BF38FC1" w:rsidR="00243B3C" w:rsidRPr="00204D17" w:rsidRDefault="0017177B" w:rsidP="004E4E15">
            <w:pPr>
              <w:rPr>
                <w:rFonts w:cstheme="minorHAnsi"/>
              </w:rPr>
            </w:pPr>
            <w:bookmarkStart w:id="5" w:name="_Hlk211588853"/>
            <w:r w:rsidRPr="00204D17">
              <w:rPr>
                <w:rFonts w:cstheme="minorHAnsi"/>
              </w:rPr>
              <w:t>8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36153D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Edukacijsko-rehabilitacijski praktikum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D9A1FF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288F80" w14:textId="51019D27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15EF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91DEB6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F7A4914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27929C44" w14:textId="47ACF5EB" w:rsidR="00243B3C" w:rsidRPr="00204D17" w:rsidRDefault="00B47B4A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8041B5">
              <w:rPr>
                <w:rFonts w:cstheme="minorHAnsi"/>
                <w:color w:val="000000" w:themeColor="text1"/>
              </w:rPr>
              <w:t>Matea Vukas</w:t>
            </w:r>
            <w:r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cstheme="minorHAnsi"/>
                <w:color w:val="000000" w:themeColor="text1"/>
              </w:rPr>
              <w:t>asis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  <w:r w:rsidRPr="008041B5">
              <w:rPr>
                <w:rFonts w:cstheme="minorHAnsi"/>
                <w:color w:val="000000" w:themeColor="text1"/>
              </w:rPr>
              <w:t xml:space="preserve">   </w:t>
            </w:r>
            <w:r w:rsidR="004D7FE3" w:rsidRPr="00B47B4A">
              <w:rPr>
                <w:rFonts w:cstheme="minorHAnsi"/>
                <w:color w:val="000000" w:themeColor="text1"/>
              </w:rPr>
              <w:t>15/2</w:t>
            </w:r>
          </w:p>
        </w:tc>
      </w:tr>
      <w:tr w:rsidR="00243B3C" w:rsidRPr="00204D17" w14:paraId="378EF742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FD13" w14:textId="3DA71A21" w:rsidR="00243B3C" w:rsidRPr="00204D17" w:rsidRDefault="0017177B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9</w:t>
            </w:r>
            <w:r w:rsidR="00243B3C"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207F1F" w14:textId="77777777" w:rsidR="00243B3C" w:rsidRPr="00204D17" w:rsidRDefault="00243B3C" w:rsidP="004E4E15">
            <w:pPr>
              <w:rPr>
                <w:rFonts w:cstheme="minorHAnsi"/>
                <w:bCs/>
              </w:rPr>
            </w:pPr>
            <w:r w:rsidRPr="00204D17">
              <w:rPr>
                <w:rFonts w:eastAsia="Calibri" w:cstheme="minorHAnsi"/>
                <w:bCs/>
              </w:rPr>
              <w:t>Praktikum iz poremećaja iz spektra autizma 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B98B19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1A18D3" w14:textId="2031B058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3708DA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5B87DC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9D813" w14:textId="77777777" w:rsidR="00A14B78" w:rsidRPr="00A14B78" w:rsidRDefault="00A14B78" w:rsidP="00A14B78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 w:rsidRPr="00A14B78">
              <w:rPr>
                <w:rFonts w:ascii="Calibri" w:eastAsia="Calibri" w:hAnsi="Calibri" w:cs="Calibri"/>
                <w:color w:val="000000"/>
              </w:rPr>
              <w:t>doc. dr. sc. Dragana Mamić  N</w:t>
            </w:r>
          </w:p>
          <w:p w14:paraId="1B4EC2AC" w14:textId="2B3DF253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8E4E05" w:rsidRPr="00204D17">
              <w:rPr>
                <w:rFonts w:cstheme="minorHAnsi"/>
                <w:color w:val="00B050"/>
              </w:rPr>
              <w:t>Ivona Tuđman</w:t>
            </w:r>
            <w:r>
              <w:rPr>
                <w:rFonts w:cstheme="minorHAnsi"/>
                <w:color w:val="00B050"/>
              </w:rPr>
              <w:t xml:space="preserve"> </w:t>
            </w:r>
            <w:r w:rsidR="00691B18" w:rsidRPr="00204D17">
              <w:rPr>
                <w:rFonts w:cstheme="minorHAnsi"/>
                <w:color w:val="00B050"/>
              </w:rPr>
              <w:t>15/2</w:t>
            </w:r>
          </w:p>
        </w:tc>
      </w:tr>
      <w:bookmarkEnd w:id="5"/>
      <w:tr w:rsidR="00243B3C" w:rsidRPr="00204D17" w14:paraId="6643C4DB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705A" w14:textId="3DCC667C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0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D2EA3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Suvremene tehnologije u edukacijskoj rehabilitaciji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6FF854" w14:textId="0690FECE" w:rsidR="00243B3C" w:rsidRPr="00204D17" w:rsidRDefault="003A4584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968FC6" w14:textId="24B480BB" w:rsidR="00243B3C" w:rsidRPr="00204D17" w:rsidRDefault="003A4584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166FE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D0BE7F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290174" w14:textId="3BE6A847" w:rsidR="00243B3C" w:rsidRPr="00204D17" w:rsidRDefault="00243B3C" w:rsidP="004E4E15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204D17">
              <w:rPr>
                <w:rFonts w:cstheme="minorHAnsi"/>
              </w:rPr>
              <w:t>doc. dr</w:t>
            </w:r>
            <w:r w:rsidRPr="00204D17">
              <w:rPr>
                <w:rFonts w:cstheme="minorHAnsi"/>
                <w:color w:val="000000" w:themeColor="text1"/>
              </w:rPr>
              <w:t xml:space="preserve">. sc. Damir Tomić </w:t>
            </w:r>
          </w:p>
          <w:p w14:paraId="3A298799" w14:textId="6D3B20AF" w:rsidR="00243B3C" w:rsidRPr="00204D17" w:rsidRDefault="00226C57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6F24DE" w:rsidRPr="00204D17">
              <w:rPr>
                <w:rFonts w:cstheme="minorHAnsi"/>
                <w:color w:val="00B050"/>
              </w:rPr>
              <w:t xml:space="preserve">Ivana Ivandić  </w:t>
            </w:r>
            <w:r w:rsidR="00A86AEE" w:rsidRPr="00204D17">
              <w:rPr>
                <w:rFonts w:cstheme="minorHAnsi"/>
                <w:color w:val="00B050"/>
              </w:rPr>
              <w:t>8/2</w:t>
            </w:r>
          </w:p>
        </w:tc>
      </w:tr>
      <w:tr w:rsidR="00243B3C" w:rsidRPr="00204D17" w14:paraId="00B36159" w14:textId="77777777" w:rsidTr="004E4E15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40250" w14:textId="27F413EA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1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39A176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 xml:space="preserve">Izrada završnog rada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F40301" w14:textId="77777777" w:rsidR="00243B3C" w:rsidRPr="00204D17" w:rsidRDefault="00243B3C" w:rsidP="004E4E15">
            <w:pPr>
              <w:shd w:val="clear" w:color="auto" w:fill="FFFFFF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244715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C7C513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E03894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6</w:t>
            </w: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77E754F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204D17">
              <w:rPr>
                <w:rFonts w:eastAsia="Times New Roman" w:cstheme="minorHAnsi"/>
                <w:color w:val="000000" w:themeColor="text1"/>
                <w:lang w:eastAsia="hr-HR"/>
              </w:rPr>
              <w:t>odabrani mentor</w:t>
            </w:r>
          </w:p>
        </w:tc>
      </w:tr>
      <w:tr w:rsidR="00243B3C" w:rsidRPr="00204D17" w14:paraId="0A9E2B88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5018" w14:textId="77777777" w:rsidR="00243B3C" w:rsidRPr="00204D17" w:rsidRDefault="00243B3C" w:rsidP="004E4E15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CFB4D6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Slobodni izborni-student izabire</w:t>
            </w:r>
          </w:p>
          <w:p w14:paraId="37594E62" w14:textId="77777777" w:rsidR="00243B3C" w:rsidRPr="00204D17" w:rsidRDefault="00243B3C" w:rsidP="004E4E15">
            <w:pPr>
              <w:spacing w:after="0" w:line="240" w:lineRule="auto"/>
              <w:rPr>
                <w:rFonts w:cstheme="minorHAnsi"/>
                <w:b/>
              </w:rPr>
            </w:pPr>
            <w:r w:rsidRPr="00204D17">
              <w:rPr>
                <w:rFonts w:cstheme="minorHAnsi"/>
                <w:b/>
              </w:rPr>
              <w:t>minimalno 3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20DADE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96B9D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222E58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58A450" w14:textId="77777777" w:rsidR="00243B3C" w:rsidRPr="00204D17" w:rsidRDefault="00243B3C" w:rsidP="004E4E15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A44956" w14:textId="77777777" w:rsidR="00243B3C" w:rsidRPr="00204D17" w:rsidRDefault="00243B3C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</w:p>
        </w:tc>
      </w:tr>
      <w:tr w:rsidR="00243B3C" w:rsidRPr="00204D17" w14:paraId="512BEEC4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851F" w14:textId="51387A56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2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A2C589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Interdisciplinarna suradnj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80F95A" w14:textId="54DAD66C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EAD0B4" w14:textId="56C36EDF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8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556F84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A40AF9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74C28E" w14:textId="076A207D" w:rsidR="00BE5971" w:rsidRPr="00204D17" w:rsidRDefault="00BE5971" w:rsidP="00BE597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doc. dr. sc. Ivana </w:t>
            </w:r>
            <w:proofErr w:type="spellStart"/>
            <w:r w:rsidR="00215D1A" w:rsidRPr="00204D17">
              <w:rPr>
                <w:rFonts w:eastAsia="Times New Roman" w:cstheme="minorHAnsi"/>
                <w:color w:val="00B050"/>
                <w:lang w:eastAsia="hr-HR"/>
              </w:rPr>
              <w:t>Perkušić</w:t>
            </w:r>
            <w:proofErr w:type="spellEnd"/>
            <w:r w:rsidRPr="00204D17">
              <w:rPr>
                <w:rFonts w:eastAsia="Times New Roman" w:cstheme="minorHAnsi"/>
                <w:color w:val="00B050"/>
                <w:lang w:eastAsia="hr-HR"/>
              </w:rPr>
              <w:t xml:space="preserve">  </w:t>
            </w:r>
          </w:p>
          <w:p w14:paraId="1F45BB37" w14:textId="3D82D877" w:rsidR="00243B3C" w:rsidRPr="00204D17" w:rsidRDefault="00226C57" w:rsidP="00BE5971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 xml:space="preserve">Silvija </w:t>
            </w:r>
            <w:proofErr w:type="spellStart"/>
            <w:r w:rsidR="00BE5971" w:rsidRPr="00204D17">
              <w:rPr>
                <w:rFonts w:eastAsia="Times New Roman" w:cstheme="minorHAnsi"/>
                <w:color w:val="00B050"/>
                <w:lang w:eastAsia="hr-HR"/>
              </w:rPr>
              <w:t>Hinek</w:t>
            </w:r>
            <w:proofErr w:type="spellEnd"/>
          </w:p>
        </w:tc>
      </w:tr>
      <w:tr w:rsidR="00243B3C" w:rsidRPr="00204D17" w14:paraId="70FB3783" w14:textId="77777777" w:rsidTr="004E4E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C17A" w14:textId="45F506DE" w:rsidR="00243B3C" w:rsidRPr="00204D17" w:rsidRDefault="00243B3C" w:rsidP="004E4E15">
            <w:pPr>
              <w:rPr>
                <w:rFonts w:cstheme="minorHAnsi"/>
              </w:rPr>
            </w:pPr>
            <w:bookmarkStart w:id="6" w:name="_Hlk220067176"/>
            <w:r w:rsidRPr="00204D17">
              <w:rPr>
                <w:rFonts w:cstheme="minorHAnsi"/>
              </w:rPr>
              <w:t>1</w:t>
            </w:r>
            <w:r w:rsidR="0017177B" w:rsidRPr="00204D17">
              <w:rPr>
                <w:rFonts w:cstheme="minorHAnsi"/>
              </w:rPr>
              <w:t>3</w:t>
            </w:r>
            <w:r w:rsidRPr="00204D17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D22ADA" w14:textId="77777777" w:rsidR="00243B3C" w:rsidRPr="00204D17" w:rsidRDefault="00243B3C" w:rsidP="004E4E15">
            <w:pPr>
              <w:rPr>
                <w:rFonts w:cstheme="minorHAnsi"/>
              </w:rPr>
            </w:pPr>
            <w:r w:rsidRPr="00204D17">
              <w:rPr>
                <w:rFonts w:cstheme="minorHAnsi"/>
              </w:rPr>
              <w:t>Terenska nastava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C2DC9E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650C5" w14:textId="6782116A" w:rsidR="00243B3C" w:rsidRPr="00204D17" w:rsidRDefault="003A4584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1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A57853" w14:textId="77777777" w:rsidR="00243B3C" w:rsidRPr="00204D17" w:rsidRDefault="00243B3C" w:rsidP="004E4E15">
            <w:pPr>
              <w:jc w:val="center"/>
              <w:rPr>
                <w:rFonts w:cstheme="minorHAnsi"/>
              </w:rPr>
            </w:pPr>
            <w:r w:rsidRPr="00204D17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05CB10" w14:textId="77777777" w:rsidR="00243B3C" w:rsidRPr="00204D17" w:rsidRDefault="00243B3C" w:rsidP="004E4E15">
            <w:pPr>
              <w:jc w:val="center"/>
              <w:rPr>
                <w:rFonts w:cstheme="minorHAnsi"/>
                <w:color w:val="000000"/>
              </w:rPr>
            </w:pPr>
            <w:r w:rsidRPr="00204D17">
              <w:rPr>
                <w:rFonts w:cstheme="minorHAnsi"/>
                <w:color w:val="000000"/>
              </w:rPr>
              <w:t>2</w:t>
            </w:r>
          </w:p>
        </w:tc>
        <w:tc>
          <w:tcPr>
            <w:tcW w:w="3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A2F0C2" w14:textId="0F8A8C85" w:rsidR="00243B3C" w:rsidRPr="00204D17" w:rsidRDefault="00775EC2" w:rsidP="004E4E15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775EC2">
              <w:rPr>
                <w:rFonts w:cstheme="minorHAnsi"/>
                <w:color w:val="000000" w:themeColor="text1"/>
              </w:rPr>
              <w:t xml:space="preserve">Kristina Kovačević, </w:t>
            </w:r>
            <w:proofErr w:type="spellStart"/>
            <w:r w:rsidRPr="00775EC2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775EC2">
              <w:rPr>
                <w:rFonts w:cstheme="minorHAnsi"/>
                <w:color w:val="000000" w:themeColor="text1"/>
              </w:rPr>
              <w:t>.</w:t>
            </w:r>
            <w:r w:rsidR="009E6165" w:rsidRPr="00775EC2">
              <w:rPr>
                <w:rFonts w:cstheme="minorHAnsi"/>
                <w:color w:val="000000" w:themeColor="text1"/>
              </w:rPr>
              <w:t xml:space="preserve">  </w:t>
            </w:r>
          </w:p>
        </w:tc>
      </w:tr>
      <w:bookmarkEnd w:id="6"/>
    </w:tbl>
    <w:p w14:paraId="708D9226" w14:textId="77777777" w:rsidR="00243B3C" w:rsidRPr="00204D17" w:rsidRDefault="00243B3C" w:rsidP="00243B3C">
      <w:pPr>
        <w:rPr>
          <w:rFonts w:eastAsia="Times New Roman" w:cstheme="minorHAnsi"/>
          <w:lang w:eastAsia="hr-HR"/>
        </w:rPr>
      </w:pPr>
    </w:p>
    <w:p w14:paraId="6E03CE3C" w14:textId="77777777" w:rsidR="002E1520" w:rsidRPr="00204D17" w:rsidRDefault="002E1520">
      <w:pPr>
        <w:rPr>
          <w:rFonts w:eastAsia="Times New Roman" w:cstheme="minorHAnsi"/>
          <w:lang w:eastAsia="hr-HR"/>
        </w:rPr>
      </w:pPr>
    </w:p>
    <w:sectPr w:rsidR="002E1520" w:rsidRPr="00204D17" w:rsidSect="00D72A2D">
      <w:pgSz w:w="11906" w:h="16838"/>
      <w:pgMar w:top="709" w:right="1417" w:bottom="156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3460"/>
    <w:rsid w:val="000036A8"/>
    <w:rsid w:val="00012B76"/>
    <w:rsid w:val="000219E1"/>
    <w:rsid w:val="00021B2E"/>
    <w:rsid w:val="00025D03"/>
    <w:rsid w:val="00027FAF"/>
    <w:rsid w:val="00030FEF"/>
    <w:rsid w:val="00032074"/>
    <w:rsid w:val="0003307F"/>
    <w:rsid w:val="00036D10"/>
    <w:rsid w:val="0004051D"/>
    <w:rsid w:val="00045880"/>
    <w:rsid w:val="00046196"/>
    <w:rsid w:val="00051AEF"/>
    <w:rsid w:val="0005291B"/>
    <w:rsid w:val="00052B19"/>
    <w:rsid w:val="000548BD"/>
    <w:rsid w:val="00060DEE"/>
    <w:rsid w:val="00064859"/>
    <w:rsid w:val="00066C39"/>
    <w:rsid w:val="00075BC7"/>
    <w:rsid w:val="00076223"/>
    <w:rsid w:val="0007790E"/>
    <w:rsid w:val="00080E7C"/>
    <w:rsid w:val="00083E7B"/>
    <w:rsid w:val="00084B0F"/>
    <w:rsid w:val="00086F78"/>
    <w:rsid w:val="00097756"/>
    <w:rsid w:val="00097A26"/>
    <w:rsid w:val="00097AD7"/>
    <w:rsid w:val="000A193F"/>
    <w:rsid w:val="000A2B68"/>
    <w:rsid w:val="000A5C72"/>
    <w:rsid w:val="000B343B"/>
    <w:rsid w:val="000B597F"/>
    <w:rsid w:val="000E3290"/>
    <w:rsid w:val="000F1EE7"/>
    <w:rsid w:val="000F2366"/>
    <w:rsid w:val="001002B0"/>
    <w:rsid w:val="0010072B"/>
    <w:rsid w:val="00100AC2"/>
    <w:rsid w:val="001010FC"/>
    <w:rsid w:val="001023D2"/>
    <w:rsid w:val="00111F20"/>
    <w:rsid w:val="001150F0"/>
    <w:rsid w:val="00121DFB"/>
    <w:rsid w:val="00124269"/>
    <w:rsid w:val="001247E6"/>
    <w:rsid w:val="00125688"/>
    <w:rsid w:val="00127BE1"/>
    <w:rsid w:val="00135224"/>
    <w:rsid w:val="00141C14"/>
    <w:rsid w:val="00144225"/>
    <w:rsid w:val="00147881"/>
    <w:rsid w:val="0015651E"/>
    <w:rsid w:val="00167220"/>
    <w:rsid w:val="00167A2E"/>
    <w:rsid w:val="001713FC"/>
    <w:rsid w:val="00171593"/>
    <w:rsid w:val="0017177B"/>
    <w:rsid w:val="00171F62"/>
    <w:rsid w:val="00173EBD"/>
    <w:rsid w:val="00174263"/>
    <w:rsid w:val="0017629F"/>
    <w:rsid w:val="00176618"/>
    <w:rsid w:val="00181990"/>
    <w:rsid w:val="00181D1E"/>
    <w:rsid w:val="00181F9B"/>
    <w:rsid w:val="00186663"/>
    <w:rsid w:val="00186E83"/>
    <w:rsid w:val="00190E82"/>
    <w:rsid w:val="001A0D2D"/>
    <w:rsid w:val="001A1076"/>
    <w:rsid w:val="001A6407"/>
    <w:rsid w:val="001A7658"/>
    <w:rsid w:val="001B1FF8"/>
    <w:rsid w:val="001B45B6"/>
    <w:rsid w:val="001B6DDA"/>
    <w:rsid w:val="001B7A7A"/>
    <w:rsid w:val="001C29C4"/>
    <w:rsid w:val="001C48CA"/>
    <w:rsid w:val="001D0F86"/>
    <w:rsid w:val="001D2B65"/>
    <w:rsid w:val="001D337C"/>
    <w:rsid w:val="001D4000"/>
    <w:rsid w:val="001D4A9D"/>
    <w:rsid w:val="001D775E"/>
    <w:rsid w:val="001D7BDB"/>
    <w:rsid w:val="001E281A"/>
    <w:rsid w:val="001E7B54"/>
    <w:rsid w:val="001F421F"/>
    <w:rsid w:val="001F597F"/>
    <w:rsid w:val="001F620B"/>
    <w:rsid w:val="001F78E3"/>
    <w:rsid w:val="00201A23"/>
    <w:rsid w:val="0020234F"/>
    <w:rsid w:val="00204D17"/>
    <w:rsid w:val="00211CBC"/>
    <w:rsid w:val="00215C68"/>
    <w:rsid w:val="00215D1A"/>
    <w:rsid w:val="00217DF9"/>
    <w:rsid w:val="00226C57"/>
    <w:rsid w:val="00232230"/>
    <w:rsid w:val="00233418"/>
    <w:rsid w:val="00235B40"/>
    <w:rsid w:val="002370ED"/>
    <w:rsid w:val="00243B3C"/>
    <w:rsid w:val="00244DDC"/>
    <w:rsid w:val="0024695B"/>
    <w:rsid w:val="00246FE5"/>
    <w:rsid w:val="00250C34"/>
    <w:rsid w:val="00251B22"/>
    <w:rsid w:val="0025335E"/>
    <w:rsid w:val="002533DF"/>
    <w:rsid w:val="002558FF"/>
    <w:rsid w:val="00261E87"/>
    <w:rsid w:val="00264F45"/>
    <w:rsid w:val="0027321B"/>
    <w:rsid w:val="00274C80"/>
    <w:rsid w:val="00290518"/>
    <w:rsid w:val="002932F3"/>
    <w:rsid w:val="00294F86"/>
    <w:rsid w:val="00295985"/>
    <w:rsid w:val="002B1DB1"/>
    <w:rsid w:val="002B49BC"/>
    <w:rsid w:val="002B529E"/>
    <w:rsid w:val="002C0406"/>
    <w:rsid w:val="002C0B9B"/>
    <w:rsid w:val="002C2B07"/>
    <w:rsid w:val="002C406C"/>
    <w:rsid w:val="002C59D0"/>
    <w:rsid w:val="002C7B19"/>
    <w:rsid w:val="002D4C23"/>
    <w:rsid w:val="002D5707"/>
    <w:rsid w:val="002E1520"/>
    <w:rsid w:val="002E2DAF"/>
    <w:rsid w:val="002E77C3"/>
    <w:rsid w:val="002F0D14"/>
    <w:rsid w:val="00302061"/>
    <w:rsid w:val="0030749C"/>
    <w:rsid w:val="00316785"/>
    <w:rsid w:val="00321631"/>
    <w:rsid w:val="00331E7F"/>
    <w:rsid w:val="00333CA0"/>
    <w:rsid w:val="00342F9D"/>
    <w:rsid w:val="00346A61"/>
    <w:rsid w:val="003502DB"/>
    <w:rsid w:val="0035102B"/>
    <w:rsid w:val="00354CB5"/>
    <w:rsid w:val="0036014D"/>
    <w:rsid w:val="003645A8"/>
    <w:rsid w:val="00370C94"/>
    <w:rsid w:val="003733FB"/>
    <w:rsid w:val="003765D5"/>
    <w:rsid w:val="00376893"/>
    <w:rsid w:val="003819F6"/>
    <w:rsid w:val="00384B76"/>
    <w:rsid w:val="003954C3"/>
    <w:rsid w:val="003A048B"/>
    <w:rsid w:val="003A1ADD"/>
    <w:rsid w:val="003A4584"/>
    <w:rsid w:val="003B1007"/>
    <w:rsid w:val="003B163F"/>
    <w:rsid w:val="003B2163"/>
    <w:rsid w:val="003B25F9"/>
    <w:rsid w:val="003B4801"/>
    <w:rsid w:val="003B4E9D"/>
    <w:rsid w:val="003B51EF"/>
    <w:rsid w:val="003B68F2"/>
    <w:rsid w:val="003B7A4D"/>
    <w:rsid w:val="003C1E91"/>
    <w:rsid w:val="003D066A"/>
    <w:rsid w:val="003D0924"/>
    <w:rsid w:val="003D3306"/>
    <w:rsid w:val="003F33DA"/>
    <w:rsid w:val="003F3FB4"/>
    <w:rsid w:val="003F62C2"/>
    <w:rsid w:val="00401B81"/>
    <w:rsid w:val="00401E53"/>
    <w:rsid w:val="00405263"/>
    <w:rsid w:val="0040568D"/>
    <w:rsid w:val="0040796E"/>
    <w:rsid w:val="004130E2"/>
    <w:rsid w:val="004155A1"/>
    <w:rsid w:val="00420F55"/>
    <w:rsid w:val="0042709E"/>
    <w:rsid w:val="004300AB"/>
    <w:rsid w:val="004303B9"/>
    <w:rsid w:val="00432329"/>
    <w:rsid w:val="0043360C"/>
    <w:rsid w:val="00433B60"/>
    <w:rsid w:val="00434153"/>
    <w:rsid w:val="0043640D"/>
    <w:rsid w:val="0044203A"/>
    <w:rsid w:val="0044447B"/>
    <w:rsid w:val="0045253D"/>
    <w:rsid w:val="00456251"/>
    <w:rsid w:val="00457190"/>
    <w:rsid w:val="0045738F"/>
    <w:rsid w:val="004604BE"/>
    <w:rsid w:val="00466231"/>
    <w:rsid w:val="00466935"/>
    <w:rsid w:val="00467730"/>
    <w:rsid w:val="0047328A"/>
    <w:rsid w:val="004771B7"/>
    <w:rsid w:val="00477EDA"/>
    <w:rsid w:val="004856F5"/>
    <w:rsid w:val="00492BF6"/>
    <w:rsid w:val="00495128"/>
    <w:rsid w:val="00497652"/>
    <w:rsid w:val="00497F11"/>
    <w:rsid w:val="004A3CE6"/>
    <w:rsid w:val="004A51B6"/>
    <w:rsid w:val="004A58D8"/>
    <w:rsid w:val="004B32BE"/>
    <w:rsid w:val="004B5323"/>
    <w:rsid w:val="004B5F0F"/>
    <w:rsid w:val="004B6B26"/>
    <w:rsid w:val="004B7AB9"/>
    <w:rsid w:val="004C4D53"/>
    <w:rsid w:val="004D05A9"/>
    <w:rsid w:val="004D75F7"/>
    <w:rsid w:val="004D7834"/>
    <w:rsid w:val="004D7FE3"/>
    <w:rsid w:val="004F2A50"/>
    <w:rsid w:val="005006AA"/>
    <w:rsid w:val="00504FBB"/>
    <w:rsid w:val="00512756"/>
    <w:rsid w:val="00512838"/>
    <w:rsid w:val="0051635C"/>
    <w:rsid w:val="005179DC"/>
    <w:rsid w:val="00527C1F"/>
    <w:rsid w:val="00531244"/>
    <w:rsid w:val="00533412"/>
    <w:rsid w:val="005340E2"/>
    <w:rsid w:val="005376A1"/>
    <w:rsid w:val="0055084D"/>
    <w:rsid w:val="00551938"/>
    <w:rsid w:val="005541CE"/>
    <w:rsid w:val="0056158A"/>
    <w:rsid w:val="005631E9"/>
    <w:rsid w:val="0056372B"/>
    <w:rsid w:val="00564AE9"/>
    <w:rsid w:val="00564B59"/>
    <w:rsid w:val="0056760C"/>
    <w:rsid w:val="00572D12"/>
    <w:rsid w:val="0057638C"/>
    <w:rsid w:val="00580F46"/>
    <w:rsid w:val="005856FB"/>
    <w:rsid w:val="00590DCF"/>
    <w:rsid w:val="005913F5"/>
    <w:rsid w:val="00591DE3"/>
    <w:rsid w:val="005A5291"/>
    <w:rsid w:val="005A720D"/>
    <w:rsid w:val="005A7935"/>
    <w:rsid w:val="005A7CE8"/>
    <w:rsid w:val="005B2031"/>
    <w:rsid w:val="005C117D"/>
    <w:rsid w:val="005C2CD1"/>
    <w:rsid w:val="005C4122"/>
    <w:rsid w:val="005C530A"/>
    <w:rsid w:val="005C5955"/>
    <w:rsid w:val="005C65C0"/>
    <w:rsid w:val="005C750E"/>
    <w:rsid w:val="005D00B5"/>
    <w:rsid w:val="005D78E5"/>
    <w:rsid w:val="005E056F"/>
    <w:rsid w:val="005E0F92"/>
    <w:rsid w:val="005E1A45"/>
    <w:rsid w:val="005E377B"/>
    <w:rsid w:val="005F11B1"/>
    <w:rsid w:val="00602420"/>
    <w:rsid w:val="006062CB"/>
    <w:rsid w:val="006066C9"/>
    <w:rsid w:val="006112E0"/>
    <w:rsid w:val="00611ACE"/>
    <w:rsid w:val="00617EBB"/>
    <w:rsid w:val="00627B06"/>
    <w:rsid w:val="00631CA1"/>
    <w:rsid w:val="006324F7"/>
    <w:rsid w:val="0063568E"/>
    <w:rsid w:val="00636793"/>
    <w:rsid w:val="00636DE0"/>
    <w:rsid w:val="00640277"/>
    <w:rsid w:val="006415B7"/>
    <w:rsid w:val="00644F07"/>
    <w:rsid w:val="00646070"/>
    <w:rsid w:val="00647428"/>
    <w:rsid w:val="00655CD2"/>
    <w:rsid w:val="00666E22"/>
    <w:rsid w:val="0067192F"/>
    <w:rsid w:val="00682525"/>
    <w:rsid w:val="00685E0B"/>
    <w:rsid w:val="0069163C"/>
    <w:rsid w:val="00691B18"/>
    <w:rsid w:val="00691CEB"/>
    <w:rsid w:val="006A14F9"/>
    <w:rsid w:val="006A2240"/>
    <w:rsid w:val="006A30FE"/>
    <w:rsid w:val="006A5E6A"/>
    <w:rsid w:val="006B0729"/>
    <w:rsid w:val="006B60FE"/>
    <w:rsid w:val="006B7BD2"/>
    <w:rsid w:val="006C3771"/>
    <w:rsid w:val="006C5B1F"/>
    <w:rsid w:val="006D4DA3"/>
    <w:rsid w:val="006D55E2"/>
    <w:rsid w:val="006E08C1"/>
    <w:rsid w:val="006E11F8"/>
    <w:rsid w:val="006F069E"/>
    <w:rsid w:val="006F24DE"/>
    <w:rsid w:val="006F60E5"/>
    <w:rsid w:val="007016D3"/>
    <w:rsid w:val="00701C64"/>
    <w:rsid w:val="00704558"/>
    <w:rsid w:val="00706616"/>
    <w:rsid w:val="007121F7"/>
    <w:rsid w:val="007206E0"/>
    <w:rsid w:val="0072110B"/>
    <w:rsid w:val="00723371"/>
    <w:rsid w:val="0073310A"/>
    <w:rsid w:val="0073685F"/>
    <w:rsid w:val="00741ECA"/>
    <w:rsid w:val="007463E8"/>
    <w:rsid w:val="00746D54"/>
    <w:rsid w:val="00747F2C"/>
    <w:rsid w:val="007514B2"/>
    <w:rsid w:val="00751E91"/>
    <w:rsid w:val="00757109"/>
    <w:rsid w:val="0076007B"/>
    <w:rsid w:val="00760D48"/>
    <w:rsid w:val="00761EDC"/>
    <w:rsid w:val="00762A7E"/>
    <w:rsid w:val="00762CE3"/>
    <w:rsid w:val="00765825"/>
    <w:rsid w:val="00766855"/>
    <w:rsid w:val="00774743"/>
    <w:rsid w:val="00775EC2"/>
    <w:rsid w:val="00780269"/>
    <w:rsid w:val="007803B7"/>
    <w:rsid w:val="00782605"/>
    <w:rsid w:val="00785458"/>
    <w:rsid w:val="007877D8"/>
    <w:rsid w:val="0078789D"/>
    <w:rsid w:val="0079079D"/>
    <w:rsid w:val="00793FD0"/>
    <w:rsid w:val="007949BF"/>
    <w:rsid w:val="00796BE2"/>
    <w:rsid w:val="007A73C8"/>
    <w:rsid w:val="007B1204"/>
    <w:rsid w:val="007B2455"/>
    <w:rsid w:val="007C310E"/>
    <w:rsid w:val="007D1862"/>
    <w:rsid w:val="007D38D5"/>
    <w:rsid w:val="007E3A10"/>
    <w:rsid w:val="007F0FAD"/>
    <w:rsid w:val="007F6AB8"/>
    <w:rsid w:val="007F7CC9"/>
    <w:rsid w:val="00806C1A"/>
    <w:rsid w:val="008163A7"/>
    <w:rsid w:val="00823263"/>
    <w:rsid w:val="00823677"/>
    <w:rsid w:val="008236CC"/>
    <w:rsid w:val="0082417B"/>
    <w:rsid w:val="00830AF1"/>
    <w:rsid w:val="00832AEE"/>
    <w:rsid w:val="00837759"/>
    <w:rsid w:val="00850E07"/>
    <w:rsid w:val="0085349E"/>
    <w:rsid w:val="008544EA"/>
    <w:rsid w:val="0085464B"/>
    <w:rsid w:val="0085468E"/>
    <w:rsid w:val="00855FFD"/>
    <w:rsid w:val="008646C7"/>
    <w:rsid w:val="00865A44"/>
    <w:rsid w:val="0086676C"/>
    <w:rsid w:val="00877684"/>
    <w:rsid w:val="008851E4"/>
    <w:rsid w:val="00886980"/>
    <w:rsid w:val="00893DFD"/>
    <w:rsid w:val="00893F2C"/>
    <w:rsid w:val="008A6ED8"/>
    <w:rsid w:val="008A7A4F"/>
    <w:rsid w:val="008B02A8"/>
    <w:rsid w:val="008B2E08"/>
    <w:rsid w:val="008C453D"/>
    <w:rsid w:val="008C53DC"/>
    <w:rsid w:val="008C7C5B"/>
    <w:rsid w:val="008D4C26"/>
    <w:rsid w:val="008E3E27"/>
    <w:rsid w:val="008E4E05"/>
    <w:rsid w:val="008F33AB"/>
    <w:rsid w:val="008F369C"/>
    <w:rsid w:val="008F7047"/>
    <w:rsid w:val="00900645"/>
    <w:rsid w:val="00914720"/>
    <w:rsid w:val="00916B67"/>
    <w:rsid w:val="00917767"/>
    <w:rsid w:val="00923155"/>
    <w:rsid w:val="00924288"/>
    <w:rsid w:val="00941EEB"/>
    <w:rsid w:val="00945244"/>
    <w:rsid w:val="00946B2E"/>
    <w:rsid w:val="00947794"/>
    <w:rsid w:val="00951755"/>
    <w:rsid w:val="0095215F"/>
    <w:rsid w:val="009533B5"/>
    <w:rsid w:val="00955265"/>
    <w:rsid w:val="00957314"/>
    <w:rsid w:val="00957B8E"/>
    <w:rsid w:val="00965AFE"/>
    <w:rsid w:val="009673EC"/>
    <w:rsid w:val="00970CAF"/>
    <w:rsid w:val="00974F6C"/>
    <w:rsid w:val="00982B7C"/>
    <w:rsid w:val="00987F48"/>
    <w:rsid w:val="0099270F"/>
    <w:rsid w:val="009937F2"/>
    <w:rsid w:val="00994611"/>
    <w:rsid w:val="009960CD"/>
    <w:rsid w:val="00996CD5"/>
    <w:rsid w:val="009A1A2E"/>
    <w:rsid w:val="009A268E"/>
    <w:rsid w:val="009A3074"/>
    <w:rsid w:val="009A4544"/>
    <w:rsid w:val="009A4659"/>
    <w:rsid w:val="009B1F38"/>
    <w:rsid w:val="009C1E0A"/>
    <w:rsid w:val="009C3ACD"/>
    <w:rsid w:val="009C6C90"/>
    <w:rsid w:val="009C6EE3"/>
    <w:rsid w:val="009C7835"/>
    <w:rsid w:val="009D0312"/>
    <w:rsid w:val="009D10C8"/>
    <w:rsid w:val="009D1196"/>
    <w:rsid w:val="009D3682"/>
    <w:rsid w:val="009E1C36"/>
    <w:rsid w:val="009E2F52"/>
    <w:rsid w:val="009E31E6"/>
    <w:rsid w:val="009E40C8"/>
    <w:rsid w:val="009E4FA1"/>
    <w:rsid w:val="009E5A89"/>
    <w:rsid w:val="009E6165"/>
    <w:rsid w:val="009F1B05"/>
    <w:rsid w:val="009F2B51"/>
    <w:rsid w:val="009F3869"/>
    <w:rsid w:val="009F3F03"/>
    <w:rsid w:val="009F5329"/>
    <w:rsid w:val="009F6237"/>
    <w:rsid w:val="009F7AAF"/>
    <w:rsid w:val="00A00736"/>
    <w:rsid w:val="00A025AD"/>
    <w:rsid w:val="00A066E7"/>
    <w:rsid w:val="00A1154A"/>
    <w:rsid w:val="00A14B3A"/>
    <w:rsid w:val="00A14B78"/>
    <w:rsid w:val="00A14C14"/>
    <w:rsid w:val="00A179A7"/>
    <w:rsid w:val="00A2028A"/>
    <w:rsid w:val="00A243BD"/>
    <w:rsid w:val="00A24814"/>
    <w:rsid w:val="00A363F7"/>
    <w:rsid w:val="00A447C3"/>
    <w:rsid w:val="00A47D14"/>
    <w:rsid w:val="00A50093"/>
    <w:rsid w:val="00A51A91"/>
    <w:rsid w:val="00A72964"/>
    <w:rsid w:val="00A732E6"/>
    <w:rsid w:val="00A777B3"/>
    <w:rsid w:val="00A84939"/>
    <w:rsid w:val="00A86AEE"/>
    <w:rsid w:val="00A873C5"/>
    <w:rsid w:val="00AA1A97"/>
    <w:rsid w:val="00AA27B7"/>
    <w:rsid w:val="00AA39E5"/>
    <w:rsid w:val="00AA5237"/>
    <w:rsid w:val="00AB6EEB"/>
    <w:rsid w:val="00AC3405"/>
    <w:rsid w:val="00AD1ABE"/>
    <w:rsid w:val="00AD350E"/>
    <w:rsid w:val="00AD6947"/>
    <w:rsid w:val="00AE4D42"/>
    <w:rsid w:val="00AE74FD"/>
    <w:rsid w:val="00AF06EC"/>
    <w:rsid w:val="00AF3ACB"/>
    <w:rsid w:val="00B04183"/>
    <w:rsid w:val="00B0495D"/>
    <w:rsid w:val="00B0500C"/>
    <w:rsid w:val="00B10BF9"/>
    <w:rsid w:val="00B125E7"/>
    <w:rsid w:val="00B14FA3"/>
    <w:rsid w:val="00B17E57"/>
    <w:rsid w:val="00B2635C"/>
    <w:rsid w:val="00B26C19"/>
    <w:rsid w:val="00B37E19"/>
    <w:rsid w:val="00B42135"/>
    <w:rsid w:val="00B468E7"/>
    <w:rsid w:val="00B47B4A"/>
    <w:rsid w:val="00B60B6F"/>
    <w:rsid w:val="00B61D73"/>
    <w:rsid w:val="00B65806"/>
    <w:rsid w:val="00B667E9"/>
    <w:rsid w:val="00B7705A"/>
    <w:rsid w:val="00B862B5"/>
    <w:rsid w:val="00B91A40"/>
    <w:rsid w:val="00BA3B51"/>
    <w:rsid w:val="00BD4081"/>
    <w:rsid w:val="00BE038B"/>
    <w:rsid w:val="00BE5971"/>
    <w:rsid w:val="00BF4A1F"/>
    <w:rsid w:val="00BF7B57"/>
    <w:rsid w:val="00C0158A"/>
    <w:rsid w:val="00C0472B"/>
    <w:rsid w:val="00C06406"/>
    <w:rsid w:val="00C07E87"/>
    <w:rsid w:val="00C11DFE"/>
    <w:rsid w:val="00C11EAE"/>
    <w:rsid w:val="00C1710A"/>
    <w:rsid w:val="00C20619"/>
    <w:rsid w:val="00C331A6"/>
    <w:rsid w:val="00C33905"/>
    <w:rsid w:val="00C401CA"/>
    <w:rsid w:val="00C440AB"/>
    <w:rsid w:val="00C526EF"/>
    <w:rsid w:val="00C52867"/>
    <w:rsid w:val="00C624F0"/>
    <w:rsid w:val="00C646FB"/>
    <w:rsid w:val="00C66C4C"/>
    <w:rsid w:val="00C73384"/>
    <w:rsid w:val="00C746E2"/>
    <w:rsid w:val="00C77113"/>
    <w:rsid w:val="00C81881"/>
    <w:rsid w:val="00C81A1D"/>
    <w:rsid w:val="00C8369B"/>
    <w:rsid w:val="00C9005F"/>
    <w:rsid w:val="00C9073C"/>
    <w:rsid w:val="00C9239D"/>
    <w:rsid w:val="00C97330"/>
    <w:rsid w:val="00C97B3D"/>
    <w:rsid w:val="00CA081F"/>
    <w:rsid w:val="00CA509A"/>
    <w:rsid w:val="00CA571D"/>
    <w:rsid w:val="00CA5CD1"/>
    <w:rsid w:val="00CA7AE2"/>
    <w:rsid w:val="00CB2E53"/>
    <w:rsid w:val="00CB362B"/>
    <w:rsid w:val="00CC45CD"/>
    <w:rsid w:val="00CD158E"/>
    <w:rsid w:val="00CD4772"/>
    <w:rsid w:val="00CD718E"/>
    <w:rsid w:val="00CD79F0"/>
    <w:rsid w:val="00CE0AC8"/>
    <w:rsid w:val="00CE3359"/>
    <w:rsid w:val="00CE5CA4"/>
    <w:rsid w:val="00CE6E49"/>
    <w:rsid w:val="00CE7B32"/>
    <w:rsid w:val="00CE7FFB"/>
    <w:rsid w:val="00CF37E3"/>
    <w:rsid w:val="00CF6ACB"/>
    <w:rsid w:val="00D001CB"/>
    <w:rsid w:val="00D15F22"/>
    <w:rsid w:val="00D21833"/>
    <w:rsid w:val="00D23726"/>
    <w:rsid w:val="00D326C3"/>
    <w:rsid w:val="00D351E6"/>
    <w:rsid w:val="00D3653B"/>
    <w:rsid w:val="00D4079D"/>
    <w:rsid w:val="00D41008"/>
    <w:rsid w:val="00D41D14"/>
    <w:rsid w:val="00D42D0C"/>
    <w:rsid w:val="00D47E39"/>
    <w:rsid w:val="00D5079C"/>
    <w:rsid w:val="00D51090"/>
    <w:rsid w:val="00D52CFA"/>
    <w:rsid w:val="00D62781"/>
    <w:rsid w:val="00D63B18"/>
    <w:rsid w:val="00D65B14"/>
    <w:rsid w:val="00D65F44"/>
    <w:rsid w:val="00D7136B"/>
    <w:rsid w:val="00D72A2D"/>
    <w:rsid w:val="00D7398D"/>
    <w:rsid w:val="00D739E6"/>
    <w:rsid w:val="00D7410D"/>
    <w:rsid w:val="00D74721"/>
    <w:rsid w:val="00D90814"/>
    <w:rsid w:val="00D90F61"/>
    <w:rsid w:val="00D91874"/>
    <w:rsid w:val="00DA315D"/>
    <w:rsid w:val="00DB100E"/>
    <w:rsid w:val="00DC189C"/>
    <w:rsid w:val="00DC1B5F"/>
    <w:rsid w:val="00DC324D"/>
    <w:rsid w:val="00DC4030"/>
    <w:rsid w:val="00DC6543"/>
    <w:rsid w:val="00DD7112"/>
    <w:rsid w:val="00DE5DB1"/>
    <w:rsid w:val="00DF14AF"/>
    <w:rsid w:val="00DF3CB2"/>
    <w:rsid w:val="00DF4507"/>
    <w:rsid w:val="00E06A8F"/>
    <w:rsid w:val="00E10FAC"/>
    <w:rsid w:val="00E113E5"/>
    <w:rsid w:val="00E149D1"/>
    <w:rsid w:val="00E207AE"/>
    <w:rsid w:val="00E21A42"/>
    <w:rsid w:val="00E2751D"/>
    <w:rsid w:val="00E31A67"/>
    <w:rsid w:val="00E348C0"/>
    <w:rsid w:val="00E3551E"/>
    <w:rsid w:val="00E36791"/>
    <w:rsid w:val="00E37BE2"/>
    <w:rsid w:val="00E40D3C"/>
    <w:rsid w:val="00E4492A"/>
    <w:rsid w:val="00E5294E"/>
    <w:rsid w:val="00E542EF"/>
    <w:rsid w:val="00E55370"/>
    <w:rsid w:val="00E56862"/>
    <w:rsid w:val="00E63BF0"/>
    <w:rsid w:val="00E65BF8"/>
    <w:rsid w:val="00E72640"/>
    <w:rsid w:val="00E73020"/>
    <w:rsid w:val="00E75DBB"/>
    <w:rsid w:val="00E76582"/>
    <w:rsid w:val="00E77C12"/>
    <w:rsid w:val="00E8066E"/>
    <w:rsid w:val="00E92696"/>
    <w:rsid w:val="00E94F8F"/>
    <w:rsid w:val="00E966A2"/>
    <w:rsid w:val="00E97B9C"/>
    <w:rsid w:val="00EA3C86"/>
    <w:rsid w:val="00EA693E"/>
    <w:rsid w:val="00EB280A"/>
    <w:rsid w:val="00EB501A"/>
    <w:rsid w:val="00EB7FC6"/>
    <w:rsid w:val="00EC26D3"/>
    <w:rsid w:val="00EC3B8B"/>
    <w:rsid w:val="00ED2F33"/>
    <w:rsid w:val="00ED5DB1"/>
    <w:rsid w:val="00EE5C20"/>
    <w:rsid w:val="00EE7A49"/>
    <w:rsid w:val="00EF7932"/>
    <w:rsid w:val="00F0159B"/>
    <w:rsid w:val="00F01DF4"/>
    <w:rsid w:val="00F01EE8"/>
    <w:rsid w:val="00F031AD"/>
    <w:rsid w:val="00F050B4"/>
    <w:rsid w:val="00F06309"/>
    <w:rsid w:val="00F10AC9"/>
    <w:rsid w:val="00F11473"/>
    <w:rsid w:val="00F142FE"/>
    <w:rsid w:val="00F15905"/>
    <w:rsid w:val="00F21A27"/>
    <w:rsid w:val="00F30013"/>
    <w:rsid w:val="00F31DA6"/>
    <w:rsid w:val="00F4068C"/>
    <w:rsid w:val="00F414E4"/>
    <w:rsid w:val="00F4184B"/>
    <w:rsid w:val="00F44413"/>
    <w:rsid w:val="00F46675"/>
    <w:rsid w:val="00F50BFD"/>
    <w:rsid w:val="00F51613"/>
    <w:rsid w:val="00F54A06"/>
    <w:rsid w:val="00F5553D"/>
    <w:rsid w:val="00F5771C"/>
    <w:rsid w:val="00F57E5D"/>
    <w:rsid w:val="00F60655"/>
    <w:rsid w:val="00F61605"/>
    <w:rsid w:val="00F618B7"/>
    <w:rsid w:val="00F67B68"/>
    <w:rsid w:val="00F759D2"/>
    <w:rsid w:val="00F76745"/>
    <w:rsid w:val="00F76E15"/>
    <w:rsid w:val="00F8649B"/>
    <w:rsid w:val="00F91B97"/>
    <w:rsid w:val="00F92A8A"/>
    <w:rsid w:val="00F936C1"/>
    <w:rsid w:val="00F953C3"/>
    <w:rsid w:val="00F95515"/>
    <w:rsid w:val="00F979AE"/>
    <w:rsid w:val="00FA0BA6"/>
    <w:rsid w:val="00FA319F"/>
    <w:rsid w:val="00FB1647"/>
    <w:rsid w:val="00FB29BD"/>
    <w:rsid w:val="00FB31C4"/>
    <w:rsid w:val="00FB3351"/>
    <w:rsid w:val="00FB5DF7"/>
    <w:rsid w:val="00FB79A9"/>
    <w:rsid w:val="00FC6CDE"/>
    <w:rsid w:val="00FC799B"/>
    <w:rsid w:val="00FC7D8C"/>
    <w:rsid w:val="00FD0164"/>
    <w:rsid w:val="00FD1FAE"/>
    <w:rsid w:val="00FD53A7"/>
    <w:rsid w:val="00FD6BE6"/>
    <w:rsid w:val="00FE716B"/>
    <w:rsid w:val="00FF20B9"/>
    <w:rsid w:val="00FF4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413E7690-0E5B-424D-A3FE-2F4B1251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24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E9986-715C-498F-9BBE-86C690EB1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6</Pages>
  <Words>1476</Words>
  <Characters>8418</Characters>
  <Application>Microsoft Office Word</Application>
  <DocSecurity>0</DocSecurity>
  <Lines>70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41</cp:revision>
  <cp:lastPrinted>2025-09-24T07:18:00Z</cp:lastPrinted>
  <dcterms:created xsi:type="dcterms:W3CDTF">2024-10-28T14:13:00Z</dcterms:created>
  <dcterms:modified xsi:type="dcterms:W3CDTF">2026-02-11T08:43:00Z</dcterms:modified>
</cp:coreProperties>
</file>